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7069B" w14:textId="0F1C5911" w:rsidR="007445EF" w:rsidRPr="00DA67AF" w:rsidRDefault="00DA67AF">
      <w:pPr>
        <w:rPr>
          <w:rFonts w:ascii="Arial" w:hAnsi="Arial" w:cs="Arial"/>
          <w:b/>
          <w:bCs/>
          <w:sz w:val="20"/>
          <w:szCs w:val="20"/>
        </w:rPr>
      </w:pPr>
      <w:r w:rsidRPr="007336E0">
        <w:rPr>
          <w:rFonts w:ascii="Arial" w:hAnsi="Arial" w:cs="Arial"/>
          <w:b/>
          <w:bCs/>
          <w:sz w:val="20"/>
          <w:szCs w:val="20"/>
        </w:rPr>
        <w:t xml:space="preserve">Table </w:t>
      </w:r>
      <w:r>
        <w:rPr>
          <w:rFonts w:ascii="Arial" w:hAnsi="Arial" w:cs="Arial"/>
          <w:b/>
          <w:bCs/>
          <w:sz w:val="20"/>
          <w:szCs w:val="20"/>
        </w:rPr>
        <w:t>S</w:t>
      </w:r>
      <w:r w:rsidRPr="007336E0">
        <w:rPr>
          <w:rFonts w:ascii="Arial" w:hAnsi="Arial" w:cs="Arial"/>
          <w:b/>
          <w:bCs/>
          <w:sz w:val="20"/>
          <w:szCs w:val="20"/>
        </w:rPr>
        <w:t>1 Bas</w:t>
      </w:r>
      <w:r>
        <w:rPr>
          <w:rFonts w:ascii="Arial" w:hAnsi="Arial" w:cs="Arial"/>
          <w:b/>
          <w:bCs/>
          <w:sz w:val="20"/>
          <w:szCs w:val="20"/>
        </w:rPr>
        <w:t>ic</w:t>
      </w:r>
      <w:r w:rsidRPr="007336E0"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 w:hint="eastAsia"/>
          <w:b/>
          <w:bCs/>
          <w:sz w:val="20"/>
          <w:szCs w:val="20"/>
        </w:rPr>
        <w:t>C</w:t>
      </w:r>
      <w:r w:rsidRPr="007336E0">
        <w:rPr>
          <w:rFonts w:ascii="Arial" w:hAnsi="Arial" w:cs="Arial"/>
          <w:b/>
          <w:bCs/>
          <w:sz w:val="20"/>
          <w:szCs w:val="20"/>
        </w:rPr>
        <w:t xml:space="preserve">haracteristics of the KYRBS </w:t>
      </w:r>
      <w:r>
        <w:rPr>
          <w:rFonts w:ascii="Arial" w:hAnsi="Arial" w:cs="Arial" w:hint="eastAsia"/>
          <w:b/>
          <w:bCs/>
          <w:sz w:val="20"/>
          <w:szCs w:val="20"/>
        </w:rPr>
        <w:t>P</w:t>
      </w:r>
      <w:r w:rsidRPr="007336E0">
        <w:rPr>
          <w:rFonts w:ascii="Arial" w:hAnsi="Arial" w:cs="Arial"/>
          <w:b/>
          <w:bCs/>
          <w:sz w:val="20"/>
          <w:szCs w:val="20"/>
        </w:rPr>
        <w:t xml:space="preserve">articipants </w:t>
      </w:r>
      <w:r>
        <w:rPr>
          <w:rFonts w:ascii="Arial" w:hAnsi="Arial" w:cs="Arial"/>
          <w:b/>
          <w:bCs/>
          <w:sz w:val="20"/>
          <w:szCs w:val="20"/>
        </w:rPr>
        <w:t xml:space="preserve">According to </w:t>
      </w:r>
      <w:r>
        <w:rPr>
          <w:rFonts w:ascii="Arial" w:hAnsi="Arial" w:cs="Arial" w:hint="eastAsia"/>
          <w:b/>
          <w:bCs/>
          <w:sz w:val="20"/>
          <w:szCs w:val="20"/>
        </w:rPr>
        <w:t>S</w:t>
      </w:r>
      <w:r w:rsidRPr="007336E0">
        <w:rPr>
          <w:rFonts w:ascii="Arial" w:hAnsi="Arial" w:cs="Arial"/>
          <w:b/>
          <w:bCs/>
          <w:sz w:val="20"/>
          <w:szCs w:val="20"/>
        </w:rPr>
        <w:t xml:space="preserve">uicidal </w:t>
      </w:r>
      <w:r>
        <w:rPr>
          <w:rFonts w:ascii="Arial" w:hAnsi="Arial" w:cs="Arial" w:hint="eastAsia"/>
          <w:b/>
          <w:bCs/>
          <w:sz w:val="20"/>
          <w:szCs w:val="20"/>
        </w:rPr>
        <w:t>I</w:t>
      </w:r>
      <w:r w:rsidRPr="007336E0">
        <w:rPr>
          <w:rFonts w:ascii="Arial" w:hAnsi="Arial" w:cs="Arial"/>
          <w:b/>
          <w:bCs/>
          <w:sz w:val="20"/>
          <w:szCs w:val="20"/>
        </w:rPr>
        <w:t>deation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07"/>
        <w:gridCol w:w="52"/>
        <w:gridCol w:w="2026"/>
        <w:gridCol w:w="954"/>
        <w:gridCol w:w="966"/>
        <w:gridCol w:w="921"/>
        <w:gridCol w:w="42"/>
        <w:gridCol w:w="1027"/>
        <w:gridCol w:w="811"/>
        <w:gridCol w:w="137"/>
        <w:gridCol w:w="1172"/>
        <w:gridCol w:w="817"/>
        <w:gridCol w:w="114"/>
        <w:gridCol w:w="1210"/>
      </w:tblGrid>
      <w:tr w:rsidR="00C33477" w14:paraId="7FB43EC5" w14:textId="77777777" w:rsidTr="00810765">
        <w:trPr>
          <w:trHeight w:val="599"/>
        </w:trPr>
        <w:tc>
          <w:tcPr>
            <w:tcW w:w="1116" w:type="pct"/>
            <w:gridSpan w:val="3"/>
            <w:vMerge w:val="restart"/>
            <w:tcBorders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BAD7036" w14:textId="49E1CEE7" w:rsidR="002B7850" w:rsidRPr="00241EC8" w:rsidRDefault="001C7750" w:rsidP="002B785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Characteristics</w:t>
            </w:r>
          </w:p>
        </w:tc>
        <w:tc>
          <w:tcPr>
            <w:tcW w:w="940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B69147" w14:textId="6422C44B" w:rsidR="002B7850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Total</w:t>
            </w:r>
          </w:p>
        </w:tc>
        <w:tc>
          <w:tcPr>
            <w:tcW w:w="973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3CD97A" w14:textId="55359404" w:rsidR="002B7850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 xml:space="preserve">Suicidal </w:t>
            </w:r>
            <w:r w:rsidR="0079439A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I</w:t>
            </w:r>
            <w:r w:rsidRPr="00241EC8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deation</w:t>
            </w:r>
          </w:p>
          <w:p w14:paraId="01EFF31D" w14:textId="4305EBEA" w:rsidR="002B7850" w:rsidRPr="00241EC8" w:rsidRDefault="001D6EEE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(</w:t>
            </w:r>
            <w:r w:rsidR="001C7750" w:rsidRPr="00241EC8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-</w:t>
            </w:r>
            <w:r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1036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1AB2AD" w14:textId="507E9D1D" w:rsidR="002B7850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 xml:space="preserve">Suicidal </w:t>
            </w:r>
            <w:r w:rsidR="0079439A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I</w:t>
            </w:r>
            <w:r w:rsidRPr="00241EC8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deation</w:t>
            </w:r>
          </w:p>
          <w:p w14:paraId="6D4E5A5A" w14:textId="6CCECBFB" w:rsidR="002B7850" w:rsidRPr="00241EC8" w:rsidRDefault="001D6EEE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(</w:t>
            </w:r>
            <w:r w:rsidR="001C7750" w:rsidRPr="00241EC8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+</w:t>
            </w:r>
            <w:r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357" w:type="pct"/>
            <w:gridSpan w:val="2"/>
            <w:vMerge w:val="restart"/>
            <w:tcBorders>
              <w:left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1ED1F16" w14:textId="0DC28565" w:rsidR="002B7850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b/>
                <w:bCs/>
                <w:i/>
                <w:iCs/>
                <w:color w:val="000000"/>
                <w:kern w:val="0"/>
                <w:sz w:val="20"/>
                <w:szCs w:val="20"/>
                <w14:ligatures w14:val="none"/>
              </w:rPr>
              <w:t>P</w:t>
            </w:r>
            <w:r w:rsidR="007A62B1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-</w:t>
            </w:r>
            <w:r w:rsidRPr="00241EC8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value</w:t>
            </w:r>
          </w:p>
        </w:tc>
        <w:tc>
          <w:tcPr>
            <w:tcW w:w="579" w:type="pct"/>
            <w:vMerge w:val="restart"/>
            <w:tcBorders>
              <w:left w:val="nil"/>
            </w:tcBorders>
            <w:shd w:val="clear" w:color="000000" w:fill="FFFFFF"/>
            <w:noWrap/>
            <w:vAlign w:val="center"/>
            <w:hideMark/>
          </w:tcPr>
          <w:p w14:paraId="30CE9198" w14:textId="0AD1F1EA" w:rsidR="002B7850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b/>
                <w:bCs/>
                <w:i/>
                <w:iCs/>
                <w:color w:val="000000"/>
                <w:kern w:val="0"/>
                <w:sz w:val="20"/>
                <w:szCs w:val="20"/>
                <w14:ligatures w14:val="none"/>
              </w:rPr>
              <w:t>P</w:t>
            </w:r>
            <w:r w:rsidRPr="00241EC8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 xml:space="preserve"> for trend</w:t>
            </w:r>
          </w:p>
        </w:tc>
      </w:tr>
      <w:tr w:rsidR="00C33477" w14:paraId="6BD2827A" w14:textId="77777777" w:rsidTr="00810765">
        <w:trPr>
          <w:trHeight w:val="266"/>
        </w:trPr>
        <w:tc>
          <w:tcPr>
            <w:tcW w:w="1116" w:type="pct"/>
            <w:gridSpan w:val="3"/>
            <w:vMerge/>
            <w:tcBorders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55567B8" w14:textId="77777777" w:rsidR="002B7850" w:rsidRPr="00241EC8" w:rsidRDefault="002B78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67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6878F92C" w14:textId="61154B0B" w:rsidR="002B7850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3FC0C97" w14:textId="4B5727BC" w:rsidR="002B7850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%</w:t>
            </w:r>
          </w:p>
        </w:tc>
        <w:tc>
          <w:tcPr>
            <w:tcW w:w="471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777BBD24" w14:textId="00E710E9" w:rsidR="002B7850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114086F" w14:textId="2B2979F4" w:rsidR="002B7850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%</w:t>
            </w:r>
          </w:p>
        </w:tc>
        <w:tc>
          <w:tcPr>
            <w:tcW w:w="456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8947BFD" w14:textId="4B5D924B" w:rsidR="002B7850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36587CE" w14:textId="182460D8" w:rsidR="002B7850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%</w:t>
            </w:r>
          </w:p>
        </w:tc>
        <w:tc>
          <w:tcPr>
            <w:tcW w:w="357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7917BD14" w14:textId="77777777" w:rsidR="002B7850" w:rsidRPr="00241EC8" w:rsidRDefault="002B78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vMerge/>
            <w:tcBorders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1EBDA0E7" w14:textId="77777777" w:rsidR="002B7850" w:rsidRPr="00241EC8" w:rsidRDefault="002B78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7DB30B6A" w14:textId="77777777" w:rsidTr="00810765">
        <w:trPr>
          <w:trHeight w:val="411"/>
        </w:trPr>
        <w:tc>
          <w:tcPr>
            <w:tcW w:w="1116" w:type="pct"/>
            <w:gridSpan w:val="3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0A14C0" w14:textId="3273C690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Overall</w:t>
            </w:r>
          </w:p>
        </w:tc>
        <w:tc>
          <w:tcPr>
            <w:tcW w:w="467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2CAC35F" w14:textId="3664F031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59,350</w:t>
            </w: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B5E124" w14:textId="595F464A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00.0</w:t>
            </w:r>
          </w:p>
        </w:tc>
        <w:tc>
          <w:tcPr>
            <w:tcW w:w="471" w:type="pct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78ADC73" w14:textId="3FC5508C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638,288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537EE5B" w14:textId="0FAFE9CC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2.6</w:t>
            </w:r>
          </w:p>
        </w:tc>
        <w:tc>
          <w:tcPr>
            <w:tcW w:w="456" w:type="pct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DC01D4E" w14:textId="6E0864FB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21,062</w:t>
            </w:r>
          </w:p>
        </w:tc>
        <w:tc>
          <w:tcPr>
            <w:tcW w:w="580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312A1A" w14:textId="5316D8E2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7.4</w:t>
            </w:r>
          </w:p>
        </w:tc>
        <w:tc>
          <w:tcPr>
            <w:tcW w:w="357" w:type="pct"/>
            <w:gridSpan w:val="2"/>
            <w:tcBorders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F290F85" w14:textId="2E8B3EED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545469E" w14:textId="2EF9E85C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6D2F37BA" w14:textId="77777777" w:rsidTr="00810765">
        <w:trPr>
          <w:trHeight w:val="244"/>
        </w:trPr>
        <w:tc>
          <w:tcPr>
            <w:tcW w:w="1116" w:type="pct"/>
            <w:gridSpan w:val="3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  <w:hideMark/>
          </w:tcPr>
          <w:p w14:paraId="58C9D0A0" w14:textId="07A74ECB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Sex</w:t>
            </w:r>
          </w:p>
        </w:tc>
        <w:tc>
          <w:tcPr>
            <w:tcW w:w="467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557259" w14:textId="4453D83B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610B392" w14:textId="5F9B1BDC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1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C5CFD0" w14:textId="5C88AB40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4C24E5C" w14:textId="021E9869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6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44D332" w14:textId="6AC9A5AB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46712B5" w14:textId="54E593CC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7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45992D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  <w:tc>
          <w:tcPr>
            <w:tcW w:w="579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6120AA5" w14:textId="0663E1A3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16F0AFF1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79C7F7" w14:textId="40D3EC9A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5F93010" w14:textId="7C90853C" w:rsidR="00B368E6" w:rsidRPr="00241EC8" w:rsidRDefault="002A06DC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B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oys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B5ADC7" w14:textId="3BA49A1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86,636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BD88E93" w14:textId="34B83069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51.9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E26ABA" w14:textId="5F1A3040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39,04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2254CCC" w14:textId="0AB9DD45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7.5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FFDECF" w14:textId="176A67A0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7,594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213ADF3" w14:textId="68162A82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2.5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0532B2" w14:textId="35699EB6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A76B453" w14:textId="2FFA6BA8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28543F02" w14:textId="77777777" w:rsidTr="00810765">
        <w:trPr>
          <w:trHeight w:val="66"/>
        </w:trPr>
        <w:tc>
          <w:tcPr>
            <w:tcW w:w="125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A9A7796" w14:textId="3500E712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2EA7077" w14:textId="4F54506C" w:rsidR="00B368E6" w:rsidRPr="00241EC8" w:rsidRDefault="002A06DC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G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irls</w:t>
            </w:r>
          </w:p>
        </w:tc>
        <w:tc>
          <w:tcPr>
            <w:tcW w:w="467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6E936D4" w14:textId="5E064A36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72,714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E96CA9" w14:textId="3259F44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8.1</w:t>
            </w:r>
          </w:p>
        </w:tc>
        <w:tc>
          <w:tcPr>
            <w:tcW w:w="471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4FA73B8" w14:textId="693D20D8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99,246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7366270" w14:textId="6921FDB2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0.2</w:t>
            </w:r>
          </w:p>
        </w:tc>
        <w:tc>
          <w:tcPr>
            <w:tcW w:w="456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C6B41A0" w14:textId="3F4B1D58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3,468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9C14FED" w14:textId="3FB18253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9.9</w:t>
            </w:r>
          </w:p>
        </w:tc>
        <w:tc>
          <w:tcPr>
            <w:tcW w:w="357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823DE6F" w14:textId="17E17D53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193006" w14:textId="4091A475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2AB111AB" w14:textId="77777777" w:rsidTr="00810765">
        <w:trPr>
          <w:trHeight w:val="244"/>
        </w:trPr>
        <w:tc>
          <w:tcPr>
            <w:tcW w:w="1116" w:type="pct"/>
            <w:gridSpan w:val="3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  <w:hideMark/>
          </w:tcPr>
          <w:p w14:paraId="4301E7B3" w14:textId="5B859B01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School</w:t>
            </w:r>
          </w:p>
        </w:tc>
        <w:tc>
          <w:tcPr>
            <w:tcW w:w="467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228BCE" w14:textId="2E5EE509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75A2625" w14:textId="09855D85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1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7617C9" w14:textId="5C616339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57B324B" w14:textId="1F286C7B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6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452A88" w14:textId="6CD67E4D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27D8198" w14:textId="7BB84515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7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E1640E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  <w:tc>
          <w:tcPr>
            <w:tcW w:w="579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8C86400" w14:textId="673F333C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62B648DF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FF9367" w14:textId="7E9D6154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8C6BECC" w14:textId="709E225D" w:rsidR="00B368E6" w:rsidRPr="00241EC8" w:rsidRDefault="002A06DC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M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iddle school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924C90" w14:textId="3AC61612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73,980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68FE97B" w14:textId="5C4973E6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7.4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FD0439" w14:textId="7F96B8D5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13,08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A97F82B" w14:textId="543DBAAA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3.4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184DF5" w14:textId="2627E4E0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60,898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6737CA7" w14:textId="63842D61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6.6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820BE7" w14:textId="60CDD16E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30F72DC" w14:textId="52E85814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24DD6643" w14:textId="77777777" w:rsidTr="00810765">
        <w:trPr>
          <w:trHeight w:val="50"/>
        </w:trPr>
        <w:tc>
          <w:tcPr>
            <w:tcW w:w="125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61682E2" w14:textId="3687DF6B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8A7D2D9" w14:textId="7D992F89" w:rsidR="00B368E6" w:rsidRPr="00241EC8" w:rsidRDefault="002A06DC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H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igh school</w:t>
            </w:r>
          </w:p>
        </w:tc>
        <w:tc>
          <w:tcPr>
            <w:tcW w:w="467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95091E5" w14:textId="3C86AB31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85,370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2F9C779" w14:textId="15623FDC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52.6</w:t>
            </w:r>
          </w:p>
        </w:tc>
        <w:tc>
          <w:tcPr>
            <w:tcW w:w="471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3663929" w14:textId="164E4A22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25,206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ABA951" w14:textId="547EC175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4.5</w:t>
            </w:r>
          </w:p>
        </w:tc>
        <w:tc>
          <w:tcPr>
            <w:tcW w:w="456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B8B76F3" w14:textId="64DCEBAE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60,164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05EF8C1" w14:textId="0A4A55DF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5.5</w:t>
            </w:r>
          </w:p>
        </w:tc>
        <w:tc>
          <w:tcPr>
            <w:tcW w:w="357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679F1F5" w14:textId="60CCEF73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F4428C8" w14:textId="310B0BC2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27398BE4" w14:textId="77777777" w:rsidTr="00810765">
        <w:trPr>
          <w:trHeight w:val="244"/>
        </w:trPr>
        <w:tc>
          <w:tcPr>
            <w:tcW w:w="1116" w:type="pct"/>
            <w:gridSpan w:val="3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  <w:hideMark/>
          </w:tcPr>
          <w:p w14:paraId="5CA8D781" w14:textId="3FFB7562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Age</w:t>
            </w:r>
            <w:r w:rsidR="002A06DC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 xml:space="preserve"> (years)</w:t>
            </w:r>
          </w:p>
        </w:tc>
        <w:tc>
          <w:tcPr>
            <w:tcW w:w="467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604E6C" w14:textId="0FCEEA6B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DAD67EB" w14:textId="1003D5A7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1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785E50" w14:textId="7E2825C8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4C708E4" w14:textId="653E59BF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6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ACE6E6" w14:textId="2405EA67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E22D7C0" w14:textId="11FE281E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7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BBC48E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  <w:tc>
          <w:tcPr>
            <w:tcW w:w="579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3705354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0.049</w:t>
            </w:r>
          </w:p>
        </w:tc>
      </w:tr>
      <w:tr w:rsidR="00C33477" w14:paraId="324A1DB3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B88384" w14:textId="5E55D14D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29A490C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2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F1595B" w14:textId="6F8754CA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55,861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CFDC59B" w14:textId="35CCBD86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6.9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92CB70" w14:textId="3F19B8FE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7,459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093528A" w14:textId="58DABEAA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4.4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D26395" w14:textId="2EE257AD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,402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84310BD" w14:textId="3C4A44D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5.6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E5F2AF" w14:textId="083FC067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39BFD1E" w14:textId="10C4F029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1BAA3B28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621F89" w14:textId="6E3E05F8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F60BDDC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3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607AC3" w14:textId="01CB061E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23,184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9525C82" w14:textId="64B656B5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5.5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B3E6FB" w14:textId="4451D35B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03,337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BB0F968" w14:textId="12262B9E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3.4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5CFCE5" w14:textId="63362532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9,847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D5ECF9C" w14:textId="2F3DE3FB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6.6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4F553C" w14:textId="745FCE7A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385B629" w14:textId="1A81044D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0BA23F0F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AC3576" w14:textId="628EB9B0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58BD818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4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EDDDAD" w14:textId="16EE4724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27,011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05DD7DE" w14:textId="4E2C0126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6.3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2F24F5" w14:textId="50E1702D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06,03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AA9B0FC" w14:textId="73995D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3.3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F76F44" w14:textId="656723A8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0,980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174549F" w14:textId="40CFDDDD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6.7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DF5E90" w14:textId="017F4E77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23B651A" w14:textId="0BF1E348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20294C23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59E728" w14:textId="59A8EF89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605D907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5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639FCE" w14:textId="5DFB559D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29,282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DF69FDD" w14:textId="0E105343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7.3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5FCF34" w14:textId="572A9C62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08,500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B9CE9B6" w14:textId="18BE3405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3.9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BED3A4" w14:textId="15B613AD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0,782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CCA2368" w14:textId="051D9AF5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6.1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BD04C1" w14:textId="5BCE6AF0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B6C2DE4" w14:textId="18E97366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1073EFEF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5A990E" w14:textId="4EFCCD58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DAE8CB9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6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595890" w14:textId="6F25AA54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29,670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AA797D5" w14:textId="130457D2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7.7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78823F" w14:textId="17BBF68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09,445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C2989BF" w14:textId="20ED5EA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4.6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963C94" w14:textId="506EEBD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0,225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E9ECB96" w14:textId="4A5A7344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5.4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F520D2" w14:textId="0B04E195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2F8DE46" w14:textId="554EB77E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1391A62B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C868C2" w14:textId="47E2369D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567B884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7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1E51DA" w14:textId="18E65725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30,031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1371759" w14:textId="57A9F4AA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7.9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87949D" w14:textId="0599D05B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09,60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15D185E" w14:textId="78DAED93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4.4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7C6CA4" w14:textId="00F8952B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0,429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F60CD03" w14:textId="5B7F3756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5.6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A5ADA7" w14:textId="3A7ACF3B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203B708" w14:textId="146CCDDF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4287990D" w14:textId="77777777" w:rsidTr="00810765">
        <w:trPr>
          <w:trHeight w:val="91"/>
        </w:trPr>
        <w:tc>
          <w:tcPr>
            <w:tcW w:w="125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5A087A0" w14:textId="2D22A9C5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7FF452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8</w:t>
            </w:r>
          </w:p>
        </w:tc>
        <w:tc>
          <w:tcPr>
            <w:tcW w:w="467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CCB68B" w14:textId="6234B45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60,932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83DAA5" w14:textId="1AF74A85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.5</w:t>
            </w:r>
          </w:p>
        </w:tc>
        <w:tc>
          <w:tcPr>
            <w:tcW w:w="471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667D836" w14:textId="430FC4E6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51,359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8DE7B98" w14:textId="4F018924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4.4</w:t>
            </w:r>
          </w:p>
        </w:tc>
        <w:tc>
          <w:tcPr>
            <w:tcW w:w="456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A381FF4" w14:textId="069D88B6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9,573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62EB426" w14:textId="649268B6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5.6</w:t>
            </w:r>
          </w:p>
        </w:tc>
        <w:tc>
          <w:tcPr>
            <w:tcW w:w="357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8C1EDD9" w14:textId="5FC7E99A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2CE61B9" w14:textId="1359B0D5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52611854" w14:textId="77777777" w:rsidTr="00810765">
        <w:trPr>
          <w:trHeight w:val="244"/>
        </w:trPr>
        <w:tc>
          <w:tcPr>
            <w:tcW w:w="1116" w:type="pct"/>
            <w:gridSpan w:val="3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  <w:hideMark/>
          </w:tcPr>
          <w:p w14:paraId="6802F0B9" w14:textId="1AF0E551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Residency</w:t>
            </w:r>
          </w:p>
        </w:tc>
        <w:tc>
          <w:tcPr>
            <w:tcW w:w="467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D9CB70" w14:textId="72E1A6D4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55E668B" w14:textId="55CA0FD8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1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90E10C" w14:textId="43CEC2FC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E16818B" w14:textId="6E1B1E80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6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7498D3" w14:textId="216E165A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4179CA3" w14:textId="175C4C4C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7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E0E5B8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  <w:tc>
          <w:tcPr>
            <w:tcW w:w="579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6D988C7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</w:tr>
      <w:tr w:rsidR="00C33477" w14:paraId="6E627EF5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EF26C7" w14:textId="4AE7ABAB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EAF9F71" w14:textId="1490B70B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Rural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84BBB2" w14:textId="1B2673F9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8,803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9216911" w14:textId="2D3BE6F5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6.0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C87D02" w14:textId="2CC908A3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65,708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3706250" w14:textId="375D162E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4.2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784D77" w14:textId="77DC812A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3,095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74093C1" w14:textId="6154138E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5.8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713347" w14:textId="717F0C9E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8C8E76A" w14:textId="32140807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1190BC0E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AD78B6" w14:textId="4584CD7C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0FCB3C3" w14:textId="15A7DEBF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Urban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890AEB" w14:textId="3149FB22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27,349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974B35C" w14:textId="7E341114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8.0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11B007" w14:textId="04AFDAEF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76,356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A9AF40D" w14:textId="696EADD5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4.2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918C24" w14:textId="31B6CAB0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50,984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BB9E665" w14:textId="4C8A8C31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5.8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C875B3" w14:textId="7A310DDD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6583908" w14:textId="46EDBDDD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130FD2A5" w14:textId="77777777" w:rsidTr="00810765">
        <w:trPr>
          <w:trHeight w:val="105"/>
        </w:trPr>
        <w:tc>
          <w:tcPr>
            <w:tcW w:w="125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88B17E2" w14:textId="29999463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203F27" w14:textId="067A2F31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Metro</w:t>
            </w: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 xml:space="preserve"> 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city</w:t>
            </w:r>
          </w:p>
        </w:tc>
        <w:tc>
          <w:tcPr>
            <w:tcW w:w="467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F236CFE" w14:textId="07865D9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53,198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194475" w14:textId="48C11EC1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6.0</w:t>
            </w:r>
          </w:p>
        </w:tc>
        <w:tc>
          <w:tcPr>
            <w:tcW w:w="471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D6423D5" w14:textId="42C13189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96,215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BF685C" w14:textId="08962A1E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3.6</w:t>
            </w:r>
          </w:p>
        </w:tc>
        <w:tc>
          <w:tcPr>
            <w:tcW w:w="456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B13844A" w14:textId="6E0B7FEA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56,983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6C6CFD2" w14:textId="4A37387B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6.4</w:t>
            </w:r>
          </w:p>
        </w:tc>
        <w:tc>
          <w:tcPr>
            <w:tcW w:w="357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41F62F6" w14:textId="437EA5EB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</w:tcBorders>
            <w:noWrap/>
            <w:vAlign w:val="center"/>
            <w:hideMark/>
          </w:tcPr>
          <w:p w14:paraId="33244FA2" w14:textId="77777777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3507829E" w14:textId="77777777" w:rsidTr="00810765">
        <w:trPr>
          <w:trHeight w:val="244"/>
        </w:trPr>
        <w:tc>
          <w:tcPr>
            <w:tcW w:w="1116" w:type="pct"/>
            <w:gridSpan w:val="3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  <w:hideMark/>
          </w:tcPr>
          <w:p w14:paraId="51348A95" w14:textId="389B279F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Socioeconomic status</w:t>
            </w:r>
          </w:p>
        </w:tc>
        <w:tc>
          <w:tcPr>
            <w:tcW w:w="467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vAlign w:val="center"/>
          </w:tcPr>
          <w:p w14:paraId="6110C0C8" w14:textId="79EAD278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AC0A560" w14:textId="6CAFFD0A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1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954338" w14:textId="368B4C37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840920A" w14:textId="18F79CE5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6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2F432F" w14:textId="6E4AB888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031025F" w14:textId="43963437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7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34B500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  <w:tc>
          <w:tcPr>
            <w:tcW w:w="579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810BBF4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</w:tr>
      <w:tr w:rsidR="00C33477" w14:paraId="2D8C75B0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2AAE5A" w14:textId="745DF0BA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C6FB36D" w14:textId="78C18E61" w:rsidR="00B368E6" w:rsidRPr="00241EC8" w:rsidRDefault="00451632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V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ery rich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431279" w14:textId="51821716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57,316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C287670" w14:textId="06BC9870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.7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546F4C" w14:textId="438240AC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9,46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D3E6A76" w14:textId="76F7D7A1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6.0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86FF04" w14:textId="4415F9E0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,855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BF2279A" w14:textId="1A1FDD72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4.0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E60F32" w14:textId="537F1470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BE1B93F" w14:textId="4D3FE51A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0912F67F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8BA593" w14:textId="2744FD2D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85BBA91" w14:textId="47ABCF91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Rich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110F10" w14:textId="5B214062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89,795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37BBB9C" w14:textId="25AFD7E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5.5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D902EC" w14:textId="57F6F87E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63,80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C51FADE" w14:textId="38A7E9F1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6.1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11D60A" w14:textId="09EEDF91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5,993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74D0ABD" w14:textId="2C036218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4.0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A1A49E" w14:textId="18D6F0D6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134FE78" w14:textId="08E20B7A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6035EE27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8722C1" w14:textId="62DEF09B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64D1DEE" w14:textId="348029EE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M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iddle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8208CD" w14:textId="1ADBD1EB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61,267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2989C68" w14:textId="7E10E601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7.3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B505E4" w14:textId="724C68A9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09,623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2AFD9F1" w14:textId="7858110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5.6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48C26C" w14:textId="36C69A3D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51,644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5579B33" w14:textId="7C17D4A6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4.4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E9D802" w14:textId="3945D0E0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2108E75" w14:textId="466B02DB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6BC04D13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FE2B3B" w14:textId="12597177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4CD40D7" w14:textId="33D571B1" w:rsidR="00B368E6" w:rsidRPr="00241EC8" w:rsidRDefault="00451632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P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oor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3D39BD" w14:textId="3D44105B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18,576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4DD0C5B" w14:textId="7734573C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5.3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2FF346" w14:textId="5A39D05F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92,890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D9493B5" w14:textId="76FBA812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8.4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F340F9" w14:textId="52B41F19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5,686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A106F78" w14:textId="6319DFE4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1.6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910E5C" w14:textId="72AF178D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EE0A900" w14:textId="42276160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19778029" w14:textId="77777777" w:rsidTr="00810765">
        <w:trPr>
          <w:trHeight w:val="69"/>
        </w:trPr>
        <w:tc>
          <w:tcPr>
            <w:tcW w:w="125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B59B734" w14:textId="7BCF821A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D635E8" w14:textId="1E77722A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V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ery poor</w:t>
            </w:r>
          </w:p>
        </w:tc>
        <w:tc>
          <w:tcPr>
            <w:tcW w:w="467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3DEF452" w14:textId="59EE8C76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2,396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4FF555" w14:textId="2F8F6AA0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.2</w:t>
            </w:r>
          </w:p>
        </w:tc>
        <w:tc>
          <w:tcPr>
            <w:tcW w:w="471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583AE58" w14:textId="3E89ED5A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2,512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7C45876" w14:textId="4C635B2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69.3</w:t>
            </w:r>
          </w:p>
        </w:tc>
        <w:tc>
          <w:tcPr>
            <w:tcW w:w="456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2826F54" w14:textId="72A5C22D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9,884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F58F6D" w14:textId="5C173A1F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0.7</w:t>
            </w:r>
          </w:p>
        </w:tc>
        <w:tc>
          <w:tcPr>
            <w:tcW w:w="357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78C455B" w14:textId="021DA82F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4D8F18" w14:textId="46C9BC49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1AAA464B" w14:textId="77777777" w:rsidTr="00810765">
        <w:trPr>
          <w:trHeight w:val="244"/>
        </w:trPr>
        <w:tc>
          <w:tcPr>
            <w:tcW w:w="1116" w:type="pct"/>
            <w:gridSpan w:val="3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  <w:hideMark/>
          </w:tcPr>
          <w:p w14:paraId="518D3518" w14:textId="02197FFE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Academic performance</w:t>
            </w:r>
          </w:p>
        </w:tc>
        <w:tc>
          <w:tcPr>
            <w:tcW w:w="467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vAlign w:val="center"/>
          </w:tcPr>
          <w:p w14:paraId="187C62DD" w14:textId="126DC743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6E97413" w14:textId="4449129D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1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16FB27" w14:textId="425BF690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DAE09EC" w14:textId="5D0ED0DF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6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BF54DC" w14:textId="1C6FDDB2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F27699F" w14:textId="0A98B19C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7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0BA93D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  <w:tc>
          <w:tcPr>
            <w:tcW w:w="579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8687701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</w:tr>
      <w:tr w:rsidR="00C33477" w14:paraId="6968112D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57786D" w14:textId="1EE26D23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3B3A485" w14:textId="67636715" w:rsidR="00B368E6" w:rsidRPr="00241EC8" w:rsidRDefault="00CD48D9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V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ery good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BB619F" w14:textId="5CA8103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91,780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89D12C4" w14:textId="3682F1DC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2.0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E5A25F" w14:textId="104C081C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9,630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093070D" w14:textId="4FDFCDDF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6.7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82772E" w14:textId="3F0DCFE2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2,150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F230A7C" w14:textId="0FECE074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3.3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560AAC" w14:textId="0D6B8355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5E410E0" w14:textId="709A0867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7F19149E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67E734" w14:textId="60413DEB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51D9966" w14:textId="6B7688D0" w:rsidR="00B368E6" w:rsidRPr="00241EC8" w:rsidRDefault="00CD48D9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G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ood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9299EB" w14:textId="611BDB3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89,183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227D198" w14:textId="04B5B429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4.9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A08C90" w14:textId="6241324B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62,78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63D29B6" w14:textId="7A3351CA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5.9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75E3D6" w14:textId="2BE022D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6,399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CB275D7" w14:textId="50A56E1E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4.1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5F7E91" w14:textId="757E50D5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B8742C4" w14:textId="09EFF6B7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0DBB8F5E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38F32E" w14:textId="55D87D5B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3D5CFE7" w14:textId="3D6B7AE4" w:rsidR="00B368E6" w:rsidRPr="00241EC8" w:rsidRDefault="00CD48D9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M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iddle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95A07E" w14:textId="6265041C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12,348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33AE640" w14:textId="585B97D6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8.0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A01558" w14:textId="4FE2CF76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81,948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95FA09E" w14:textId="4B3DB423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5.7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A1AA76" w14:textId="1024C809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0,400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9153B46" w14:textId="6E1AA9A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4.3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8FAE12" w14:textId="0FEB6834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915A083" w14:textId="5509422B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1F20EA6A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77D174" w14:textId="5F3C5D10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2AB33D8" w14:textId="5F5642E2" w:rsidR="00B368E6" w:rsidRPr="00241EC8" w:rsidRDefault="00CD48D9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B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ad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F0C41A" w14:textId="6D1D8014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82,819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BA00319" w14:textId="1FC776C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4.1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A38DE7" w14:textId="0D361EA6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49,723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187BD1E" w14:textId="70428B50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1.8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6F1ECE" w14:textId="1E839D53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3,096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4FDCF3A" w14:textId="3A372BF4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8.2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03D0CA" w14:textId="719E0F52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56DC4BA" w14:textId="57BEBB44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59352FB9" w14:textId="77777777" w:rsidTr="00810765">
        <w:trPr>
          <w:trHeight w:val="50"/>
        </w:trPr>
        <w:tc>
          <w:tcPr>
            <w:tcW w:w="125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CCDABFD" w14:textId="4B2310EB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94BEDB1" w14:textId="0B50D1F0" w:rsidR="00B368E6" w:rsidRPr="00241EC8" w:rsidRDefault="00CD48D9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V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ery bad</w:t>
            </w:r>
          </w:p>
        </w:tc>
        <w:tc>
          <w:tcPr>
            <w:tcW w:w="467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0EA5E8A" w14:textId="720C27E5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3,220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A39B9A8" w14:textId="57637294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0.9</w:t>
            </w:r>
          </w:p>
        </w:tc>
        <w:tc>
          <w:tcPr>
            <w:tcW w:w="471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39466F5" w14:textId="401A9980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64,203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F3E8179" w14:textId="577F8702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7.0</w:t>
            </w:r>
          </w:p>
        </w:tc>
        <w:tc>
          <w:tcPr>
            <w:tcW w:w="456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BF9C8D6" w14:textId="79220DC3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9,017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9A9755" w14:textId="2A76E9E0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3.0</w:t>
            </w:r>
          </w:p>
        </w:tc>
        <w:tc>
          <w:tcPr>
            <w:tcW w:w="357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DAC4655" w14:textId="2EF70FEA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131C65" w14:textId="572A602B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14CA2E8D" w14:textId="77777777" w:rsidTr="00810765">
        <w:trPr>
          <w:trHeight w:val="244"/>
        </w:trPr>
        <w:tc>
          <w:tcPr>
            <w:tcW w:w="1116" w:type="pct"/>
            <w:gridSpan w:val="3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  <w:hideMark/>
          </w:tcPr>
          <w:p w14:paraId="77BC4003" w14:textId="77777777" w:rsidR="00913483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Physical activity</w:t>
            </w:r>
          </w:p>
          <w:p w14:paraId="02EFCCCF" w14:textId="7FC9BFAD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(</w:t>
            </w:r>
            <w:proofErr w:type="gramStart"/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per</w:t>
            </w:r>
            <w:proofErr w:type="gramEnd"/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 xml:space="preserve"> week)</w:t>
            </w:r>
          </w:p>
        </w:tc>
        <w:tc>
          <w:tcPr>
            <w:tcW w:w="467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vAlign w:val="center"/>
          </w:tcPr>
          <w:p w14:paraId="4490DBDE" w14:textId="77777777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vAlign w:val="center"/>
          </w:tcPr>
          <w:p w14:paraId="6874AEA9" w14:textId="4234C4F5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1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5D7D28" w14:textId="0FB83B7F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09759B9" w14:textId="29CF43DD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6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59E127" w14:textId="0F6B4F21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81F71EE" w14:textId="22C7504D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7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628C5B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  <w:tc>
          <w:tcPr>
            <w:tcW w:w="579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4AF512E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</w:tr>
      <w:tr w:rsidR="00C33477" w14:paraId="57DE7A6B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688CB9" w14:textId="53604CFF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4EB6335" w14:textId="3692A500" w:rsidR="00B368E6" w:rsidRPr="00241EC8" w:rsidRDefault="003545E9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one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49C577" w14:textId="57C5C7D2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08,655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A293E92" w14:textId="598FB5A1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7.8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5246CC" w14:textId="6B288B0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71,743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E72DF32" w14:textId="0D6A878D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2.3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E947E6" w14:textId="66C4FED5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6,912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B780804" w14:textId="2E710CDE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7.7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D8438A" w14:textId="4207722C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1A3E6EB" w14:textId="32B3CD70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691BC160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0B4BCB" w14:textId="36DD1828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56753F6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 day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0CB418" w14:textId="711A37CA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50,064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A65F19B" w14:textId="15DB241E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9.7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F2AEEF" w14:textId="4B10B211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25,966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02DE8AE" w14:textId="5A8C0B5E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3.9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443D98" w14:textId="278E6ECC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4,098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0FBB6A7" w14:textId="1E3D3F1C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6.1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9AF49E" w14:textId="2EAAD516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AA723F9" w14:textId="6ABD8482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41EC0A44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D6695F" w14:textId="03914F10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4955821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 days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628BB4" w14:textId="34888F7A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39,095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F966E8E" w14:textId="75F5013A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8.5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1C024C" w14:textId="654E6826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17,730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290E6BD" w14:textId="0BFE5778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4.5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F0C549" w14:textId="1D6722DA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1,365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ECD7F8D" w14:textId="18B0C02B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5.5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A30BC7" w14:textId="4FC8E339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607BD0B" w14:textId="68C1E4FC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039028BA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52A02F" w14:textId="717A8B3C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7D7D781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 days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73650E" w14:textId="796F5EF4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08,972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BF880DB" w14:textId="409AC05C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4.4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74494C" w14:textId="2067DC53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92,325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32CA647" w14:textId="4B7C2B5A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4.6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F3B814" w14:textId="61AABAD4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6,647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AE99947" w14:textId="6DCE3CD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5.4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AA139A" w14:textId="1C00FE8A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DBF00D7" w14:textId="6D31C67A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1015C1B6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771B45" w14:textId="29982810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05E0CA5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 days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17E2F9" w14:textId="078234EF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8,151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66B1371" w14:textId="293558DE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6.3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D5BD9B" w14:textId="348E14DB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1,146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6D7AED6" w14:textId="49C2E369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5.3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5B252D" w14:textId="59B8A374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,005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2AE1C97" w14:textId="1B63782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4.7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8BC6C4" w14:textId="52052FEE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955150F" w14:textId="2C0CAD68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495CD31B" w14:textId="77777777" w:rsidTr="00810765">
        <w:trPr>
          <w:trHeight w:val="89"/>
        </w:trPr>
        <w:tc>
          <w:tcPr>
            <w:tcW w:w="125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DB50DC1" w14:textId="7D65307D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5DD6627" w14:textId="3DE99928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≥5 days</w:t>
            </w:r>
          </w:p>
        </w:tc>
        <w:tc>
          <w:tcPr>
            <w:tcW w:w="467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A4B31E" w14:textId="2607C3EC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04,413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7874A4" w14:textId="12F3FD6B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3.4</w:t>
            </w:r>
          </w:p>
        </w:tc>
        <w:tc>
          <w:tcPr>
            <w:tcW w:w="471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E1FA341" w14:textId="7FE6CC54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9,378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C6A8D7" w14:textId="54399E09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5.4</w:t>
            </w:r>
          </w:p>
        </w:tc>
        <w:tc>
          <w:tcPr>
            <w:tcW w:w="456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6480ABB" w14:textId="1B746D65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5,035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D0A4D6" w14:textId="5C956B1F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4.6</w:t>
            </w:r>
          </w:p>
        </w:tc>
        <w:tc>
          <w:tcPr>
            <w:tcW w:w="357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3509E15" w14:textId="6B3B5D46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CD3451" w14:textId="5F763E8A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2CAB9707" w14:textId="77777777" w:rsidTr="00810765">
        <w:trPr>
          <w:trHeight w:val="244"/>
        </w:trPr>
        <w:tc>
          <w:tcPr>
            <w:tcW w:w="1116" w:type="pct"/>
            <w:gridSpan w:val="3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  <w:hideMark/>
          </w:tcPr>
          <w:p w14:paraId="5FAEE11B" w14:textId="32D0CF69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 xml:space="preserve">Alcohol </w:t>
            </w:r>
            <w:r w:rsidR="000E76A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consumption</w:t>
            </w:r>
          </w:p>
        </w:tc>
        <w:tc>
          <w:tcPr>
            <w:tcW w:w="467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vAlign w:val="center"/>
          </w:tcPr>
          <w:p w14:paraId="091B8ED3" w14:textId="44468C81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142EA3B" w14:textId="564A1491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1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208809" w14:textId="7303CFBF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E0FC0BA" w14:textId="7445C0C1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6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615D89" w14:textId="33009B62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B4E32EC" w14:textId="3955CE67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7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0485FE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  <w:tc>
          <w:tcPr>
            <w:tcW w:w="579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295174D" w14:textId="2BDC0A0E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544326D1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CDBEE7" w14:textId="337A7D40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9219488" w14:textId="0FB1C3E4" w:rsidR="00B368E6" w:rsidRPr="00241EC8" w:rsidRDefault="000E76A8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o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4C25D5" w14:textId="5FEEBE81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00,329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C5442F5" w14:textId="650F4C3A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52.3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997E08" w14:textId="0157B3E0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51,37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684C842" w14:textId="1C9C42C9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7.6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034D29" w14:textId="6AEA0BC4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8,955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CB41F25" w14:textId="2FD25A79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2.4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1BB504" w14:textId="33E5A45B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2FC4DD7" w14:textId="0BDF0D14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17BAC15C" w14:textId="77777777" w:rsidTr="00810765">
        <w:trPr>
          <w:trHeight w:val="70"/>
        </w:trPr>
        <w:tc>
          <w:tcPr>
            <w:tcW w:w="125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F35078E" w14:textId="07057FD3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06F8E15" w14:textId="31B4C604" w:rsidR="00B368E6" w:rsidRPr="00241EC8" w:rsidRDefault="0000116A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Y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es</w:t>
            </w:r>
          </w:p>
        </w:tc>
        <w:tc>
          <w:tcPr>
            <w:tcW w:w="467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2AA77A5" w14:textId="641A45C0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59,02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0BCE1BE" w14:textId="5EF2BCBA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7.7</w:t>
            </w:r>
          </w:p>
        </w:tc>
        <w:tc>
          <w:tcPr>
            <w:tcW w:w="471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92CDF9C" w14:textId="0AF8B0B9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86,914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98B363F" w14:textId="01A0676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0.0</w:t>
            </w:r>
          </w:p>
        </w:tc>
        <w:tc>
          <w:tcPr>
            <w:tcW w:w="456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CACC8CF" w14:textId="2C10ABA5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2,107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A07056" w14:textId="16959B84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0.0</w:t>
            </w:r>
          </w:p>
        </w:tc>
        <w:tc>
          <w:tcPr>
            <w:tcW w:w="357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502637D" w14:textId="047BD57C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AFA0DB" w14:textId="1DB9AC8F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70439CAA" w14:textId="77777777" w:rsidTr="00810765">
        <w:trPr>
          <w:trHeight w:val="244"/>
        </w:trPr>
        <w:tc>
          <w:tcPr>
            <w:tcW w:w="1116" w:type="pct"/>
            <w:gridSpan w:val="3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  <w:hideMark/>
          </w:tcPr>
          <w:p w14:paraId="2E1946FE" w14:textId="7F1D462A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Smoking</w:t>
            </w:r>
          </w:p>
        </w:tc>
        <w:tc>
          <w:tcPr>
            <w:tcW w:w="467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vAlign w:val="center"/>
          </w:tcPr>
          <w:p w14:paraId="7298AB0E" w14:textId="47B7CE49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5E7209C" w14:textId="771DB61C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1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DAE97E" w14:textId="49E055A8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F3C8B65" w14:textId="3E42EB78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6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BC8F03" w14:textId="2850217A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CC74074" w14:textId="252118B8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7" w:type="pct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007E3B" w14:textId="77777777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  <w:tc>
          <w:tcPr>
            <w:tcW w:w="579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4F759FB" w14:textId="01BE04B1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650C02B5" w14:textId="77777777" w:rsidTr="00810765">
        <w:trPr>
          <w:trHeight w:val="244"/>
        </w:trPr>
        <w:tc>
          <w:tcPr>
            <w:tcW w:w="125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DE2595" w14:textId="71C6B677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154C0D6" w14:textId="2119BABC" w:rsidR="00B368E6" w:rsidRPr="00241EC8" w:rsidRDefault="00774AAF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o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76A763" w14:textId="5B7FFB83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600,466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2004C0C" w14:textId="57E0C840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8.9</w:t>
            </w:r>
          </w:p>
        </w:tc>
        <w:tc>
          <w:tcPr>
            <w:tcW w:w="471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721BFD" w14:textId="729833B9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516,30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4A87228" w14:textId="54053073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5.8</w:t>
            </w:r>
          </w:p>
        </w:tc>
        <w:tc>
          <w:tcPr>
            <w:tcW w:w="456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3039AE" w14:textId="09484959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4,162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E21A2AF" w14:textId="35329E3E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4.2</w:t>
            </w:r>
          </w:p>
        </w:tc>
        <w:tc>
          <w:tcPr>
            <w:tcW w:w="357" w:type="pct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6B0D41" w14:textId="71ED923A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4E87638" w14:textId="420FB5E1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79696FB4" w14:textId="77777777" w:rsidTr="00810765">
        <w:trPr>
          <w:trHeight w:val="195"/>
        </w:trPr>
        <w:tc>
          <w:tcPr>
            <w:tcW w:w="125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8D0B4B8" w14:textId="6FC1477C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B1BDF4" w14:textId="0E5C9966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Yes</w:t>
            </w:r>
          </w:p>
        </w:tc>
        <w:tc>
          <w:tcPr>
            <w:tcW w:w="467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2D0FB94" w14:textId="0E4C6F69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58,884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650309C" w14:textId="255ADA3A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1.1</w:t>
            </w:r>
          </w:p>
        </w:tc>
        <w:tc>
          <w:tcPr>
            <w:tcW w:w="471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D65B454" w14:textId="2C0C0A46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21,984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C3C453" w14:textId="64F2F093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7.1</w:t>
            </w:r>
          </w:p>
        </w:tc>
        <w:tc>
          <w:tcPr>
            <w:tcW w:w="456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E4F5468" w14:textId="563539BB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6,900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465F2B9" w14:textId="52F4AA6D" w:rsidR="00B368E6" w:rsidRPr="00241EC8" w:rsidRDefault="001C7750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3.0</w:t>
            </w:r>
          </w:p>
        </w:tc>
        <w:tc>
          <w:tcPr>
            <w:tcW w:w="357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61D84FD" w14:textId="0F3AFC3B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583B953" w14:textId="64EB14BC" w:rsidR="00B368E6" w:rsidRPr="00241EC8" w:rsidRDefault="00B368E6" w:rsidP="00B368E6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5B6AF5D6" w14:textId="77777777" w:rsidTr="00810765">
        <w:trPr>
          <w:trHeight w:val="244"/>
        </w:trPr>
        <w:tc>
          <w:tcPr>
            <w:tcW w:w="1116" w:type="pct"/>
            <w:gridSpan w:val="3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</w:tcPr>
          <w:p w14:paraId="16F10248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Sleep timing</w:t>
            </w:r>
          </w:p>
        </w:tc>
        <w:tc>
          <w:tcPr>
            <w:tcW w:w="467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F13203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</w:tcPr>
          <w:p w14:paraId="5E187D39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40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C88CF44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32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</w:tcPr>
          <w:p w14:paraId="5784628E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88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CC5CF5C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48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</w:tcPr>
          <w:p w14:paraId="1BB0B3DF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12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4F1355F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  <w:tc>
          <w:tcPr>
            <w:tcW w:w="624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</w:tcPr>
          <w:p w14:paraId="149962AB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</w:tr>
      <w:tr w:rsidR="00C33477" w14:paraId="0EEF3DBC" w14:textId="77777777" w:rsidTr="00810765">
        <w:trPr>
          <w:trHeight w:val="244"/>
        </w:trPr>
        <w:tc>
          <w:tcPr>
            <w:tcW w:w="99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660A07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17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29B8EFA" w14:textId="731D9356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 xml:space="preserve">8 </w:t>
            </w:r>
            <w:r w:rsidR="00B915AF">
              <w:rPr>
                <w:rFonts w:ascii="Arial" w:eastAsia="맑은 고딕" w:hAnsi="Arial" w:cs="Arial" w:hint="eastAsia"/>
                <w:color w:val="000000"/>
                <w:kern w:val="0"/>
                <w:sz w:val="20"/>
                <w:szCs w:val="20"/>
                <w14:ligatures w14:val="none"/>
              </w:rPr>
              <w:t>PM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C8DDE5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,204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8F56232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0.1</w:t>
            </w:r>
          </w:p>
        </w:tc>
        <w:tc>
          <w:tcPr>
            <w:tcW w:w="440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C5075B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961</w:t>
            </w:r>
          </w:p>
        </w:tc>
        <w:tc>
          <w:tcPr>
            <w:tcW w:w="532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9B81D2E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9.3</w:t>
            </w:r>
          </w:p>
        </w:tc>
        <w:tc>
          <w:tcPr>
            <w:tcW w:w="388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442F92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43</w:t>
            </w:r>
          </w:p>
        </w:tc>
        <w:tc>
          <w:tcPr>
            <w:tcW w:w="648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DE1E747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0.7</w:t>
            </w:r>
          </w:p>
        </w:tc>
        <w:tc>
          <w:tcPr>
            <w:tcW w:w="312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727692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24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83B8878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263EED62" w14:textId="77777777" w:rsidTr="00810765">
        <w:trPr>
          <w:trHeight w:val="244"/>
        </w:trPr>
        <w:tc>
          <w:tcPr>
            <w:tcW w:w="99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201C7B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17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9F16396" w14:textId="50AA50AA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 xml:space="preserve">9 </w:t>
            </w:r>
            <w:r w:rsidR="00B915AF">
              <w:rPr>
                <w:rFonts w:ascii="Arial" w:eastAsia="맑은 고딕" w:hAnsi="Arial" w:cs="Arial" w:hint="eastAsia"/>
                <w:color w:val="000000"/>
                <w:kern w:val="0"/>
                <w:sz w:val="20"/>
                <w:szCs w:val="20"/>
                <w14:ligatures w14:val="none"/>
              </w:rPr>
              <w:t>PM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866794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0,096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B407CCB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.1</w:t>
            </w:r>
          </w:p>
        </w:tc>
        <w:tc>
          <w:tcPr>
            <w:tcW w:w="440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006477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,608</w:t>
            </w:r>
          </w:p>
        </w:tc>
        <w:tc>
          <w:tcPr>
            <w:tcW w:w="532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E1B18A6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5.1</w:t>
            </w:r>
          </w:p>
        </w:tc>
        <w:tc>
          <w:tcPr>
            <w:tcW w:w="388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8D760B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,488</w:t>
            </w:r>
          </w:p>
        </w:tc>
        <w:tc>
          <w:tcPr>
            <w:tcW w:w="648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DF64063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4.9</w:t>
            </w:r>
          </w:p>
        </w:tc>
        <w:tc>
          <w:tcPr>
            <w:tcW w:w="312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10FF3D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24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61CB454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55662D78" w14:textId="77777777" w:rsidTr="00810765">
        <w:trPr>
          <w:trHeight w:val="244"/>
        </w:trPr>
        <w:tc>
          <w:tcPr>
            <w:tcW w:w="99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258D89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17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6B39ECE" w14:textId="30E55E81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 xml:space="preserve">10 </w:t>
            </w:r>
            <w:r w:rsidR="00B915AF">
              <w:rPr>
                <w:rFonts w:ascii="Arial" w:eastAsia="맑은 고딕" w:hAnsi="Arial" w:cs="Arial" w:hint="eastAsia"/>
                <w:color w:val="000000"/>
                <w:kern w:val="0"/>
                <w:sz w:val="20"/>
                <w:szCs w:val="20"/>
                <w14:ligatures w14:val="none"/>
              </w:rPr>
              <w:t>PM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E01D1A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56,176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7C9473D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6.4</w:t>
            </w:r>
          </w:p>
        </w:tc>
        <w:tc>
          <w:tcPr>
            <w:tcW w:w="440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BEAC00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9,025</w:t>
            </w:r>
          </w:p>
        </w:tc>
        <w:tc>
          <w:tcPr>
            <w:tcW w:w="532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0D968B8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7.0</w:t>
            </w:r>
          </w:p>
        </w:tc>
        <w:tc>
          <w:tcPr>
            <w:tcW w:w="388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934A31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,151</w:t>
            </w:r>
          </w:p>
        </w:tc>
        <w:tc>
          <w:tcPr>
            <w:tcW w:w="648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091EA22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3.0</w:t>
            </w:r>
          </w:p>
        </w:tc>
        <w:tc>
          <w:tcPr>
            <w:tcW w:w="312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CFD3E6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24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800E535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3EA050E9" w14:textId="77777777" w:rsidTr="00810765">
        <w:trPr>
          <w:trHeight w:val="244"/>
        </w:trPr>
        <w:tc>
          <w:tcPr>
            <w:tcW w:w="99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EB4150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17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B358969" w14:textId="6A673F0C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 xml:space="preserve">11 </w:t>
            </w:r>
            <w:r w:rsidR="00B915AF">
              <w:rPr>
                <w:rFonts w:ascii="Arial" w:eastAsia="맑은 고딕" w:hAnsi="Arial" w:cs="Arial" w:hint="eastAsia"/>
                <w:color w:val="000000"/>
                <w:kern w:val="0"/>
                <w:sz w:val="20"/>
                <w:szCs w:val="20"/>
                <w14:ligatures w14:val="none"/>
              </w:rPr>
              <w:t>PM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E53178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70,252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6A7CEDD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1.1</w:t>
            </w:r>
          </w:p>
        </w:tc>
        <w:tc>
          <w:tcPr>
            <w:tcW w:w="440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B7E14F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47,551</w:t>
            </w:r>
          </w:p>
        </w:tc>
        <w:tc>
          <w:tcPr>
            <w:tcW w:w="532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F4B5230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6.7</w:t>
            </w:r>
          </w:p>
        </w:tc>
        <w:tc>
          <w:tcPr>
            <w:tcW w:w="388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9CE802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2,701</w:t>
            </w:r>
          </w:p>
        </w:tc>
        <w:tc>
          <w:tcPr>
            <w:tcW w:w="648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97D7623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3.3</w:t>
            </w:r>
          </w:p>
        </w:tc>
        <w:tc>
          <w:tcPr>
            <w:tcW w:w="312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29D54A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24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8E830AE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0A9377E9" w14:textId="77777777" w:rsidTr="00810765">
        <w:trPr>
          <w:trHeight w:val="244"/>
        </w:trPr>
        <w:tc>
          <w:tcPr>
            <w:tcW w:w="99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4CE259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17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B9432CB" w14:textId="15EA9471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 xml:space="preserve">12 </w:t>
            </w:r>
            <w:r w:rsidR="00B915AF">
              <w:rPr>
                <w:rFonts w:ascii="Arial" w:eastAsia="맑은 고딕" w:hAnsi="Arial" w:cs="Arial" w:hint="eastAsia"/>
                <w:color w:val="000000"/>
                <w:kern w:val="0"/>
                <w:sz w:val="20"/>
                <w:szCs w:val="20"/>
                <w14:ligatures w14:val="none"/>
              </w:rPr>
              <w:t>AM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6D7402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02,587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5083788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7.0</w:t>
            </w:r>
          </w:p>
        </w:tc>
        <w:tc>
          <w:tcPr>
            <w:tcW w:w="440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474F32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71,801</w:t>
            </w:r>
          </w:p>
        </w:tc>
        <w:tc>
          <w:tcPr>
            <w:tcW w:w="532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5B6157E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4.8</w:t>
            </w:r>
          </w:p>
        </w:tc>
        <w:tc>
          <w:tcPr>
            <w:tcW w:w="388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6364EF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0,786</w:t>
            </w:r>
          </w:p>
        </w:tc>
        <w:tc>
          <w:tcPr>
            <w:tcW w:w="648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123D65B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5.2</w:t>
            </w:r>
          </w:p>
        </w:tc>
        <w:tc>
          <w:tcPr>
            <w:tcW w:w="312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E31701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24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0F6792E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5382230F" w14:textId="77777777" w:rsidTr="00810765">
        <w:trPr>
          <w:trHeight w:val="244"/>
        </w:trPr>
        <w:tc>
          <w:tcPr>
            <w:tcW w:w="99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6BE0D7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17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39D6A1E" w14:textId="634D67CC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 xml:space="preserve">1 </w:t>
            </w:r>
            <w:r w:rsidR="00B915AF">
              <w:rPr>
                <w:rFonts w:ascii="Arial" w:eastAsia="맑은 고딕" w:hAnsi="Arial" w:cs="Arial" w:hint="eastAsia"/>
                <w:color w:val="000000"/>
                <w:kern w:val="0"/>
                <w:sz w:val="20"/>
                <w:szCs w:val="20"/>
                <w14:ligatures w14:val="none"/>
              </w:rPr>
              <w:t>AM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FCC023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84,172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363E43F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5.2</w:t>
            </w:r>
          </w:p>
        </w:tc>
        <w:tc>
          <w:tcPr>
            <w:tcW w:w="440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37FD15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53,524</w:t>
            </w:r>
          </w:p>
        </w:tc>
        <w:tc>
          <w:tcPr>
            <w:tcW w:w="532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0F4F14F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3.4</w:t>
            </w:r>
          </w:p>
        </w:tc>
        <w:tc>
          <w:tcPr>
            <w:tcW w:w="388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DA4602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0,648</w:t>
            </w:r>
          </w:p>
        </w:tc>
        <w:tc>
          <w:tcPr>
            <w:tcW w:w="648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3BC7A30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6.6</w:t>
            </w:r>
          </w:p>
        </w:tc>
        <w:tc>
          <w:tcPr>
            <w:tcW w:w="312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A87DDF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24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AF1A635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2B10BF4F" w14:textId="77777777" w:rsidTr="00810765">
        <w:trPr>
          <w:trHeight w:val="244"/>
        </w:trPr>
        <w:tc>
          <w:tcPr>
            <w:tcW w:w="99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87CE31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17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EFDFC2C" w14:textId="2B93F885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 xml:space="preserve">2 </w:t>
            </w:r>
            <w:r w:rsidR="00B915AF">
              <w:rPr>
                <w:rFonts w:ascii="Arial" w:eastAsia="맑은 고딕" w:hAnsi="Arial" w:cs="Arial" w:hint="eastAsia"/>
                <w:color w:val="000000"/>
                <w:kern w:val="0"/>
                <w:sz w:val="20"/>
                <w:szCs w:val="20"/>
                <w14:ligatures w14:val="none"/>
              </w:rPr>
              <w:t>AM</w:t>
            </w:r>
          </w:p>
        </w:tc>
        <w:tc>
          <w:tcPr>
            <w:tcW w:w="467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C0240A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05,135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6335772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4.8</w:t>
            </w:r>
          </w:p>
        </w:tc>
        <w:tc>
          <w:tcPr>
            <w:tcW w:w="440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AE72A6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4,307</w:t>
            </w:r>
          </w:p>
        </w:tc>
        <w:tc>
          <w:tcPr>
            <w:tcW w:w="532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1713A07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0.4</w:t>
            </w:r>
          </w:p>
        </w:tc>
        <w:tc>
          <w:tcPr>
            <w:tcW w:w="388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CBCB6D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0,828</w:t>
            </w:r>
          </w:p>
        </w:tc>
        <w:tc>
          <w:tcPr>
            <w:tcW w:w="648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847E6DF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9.7</w:t>
            </w:r>
          </w:p>
        </w:tc>
        <w:tc>
          <w:tcPr>
            <w:tcW w:w="312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70BD6C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24" w:type="pct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51FABDC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1530034B" w14:textId="77777777" w:rsidTr="00810765">
        <w:trPr>
          <w:trHeight w:val="244"/>
        </w:trPr>
        <w:tc>
          <w:tcPr>
            <w:tcW w:w="99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C880FDE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17" w:type="pct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AD58D24" w14:textId="66B1C002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 xml:space="preserve">3 </w:t>
            </w:r>
            <w:r w:rsidR="00B915AF">
              <w:rPr>
                <w:rFonts w:ascii="Arial" w:eastAsia="맑은 고딕" w:hAnsi="Arial" w:cs="Arial" w:hint="eastAsia"/>
                <w:color w:val="000000"/>
                <w:kern w:val="0"/>
                <w:sz w:val="20"/>
                <w:szCs w:val="20"/>
                <w14:ligatures w14:val="none"/>
              </w:rPr>
              <w:t>AM</w:t>
            </w:r>
          </w:p>
        </w:tc>
        <w:tc>
          <w:tcPr>
            <w:tcW w:w="467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D948194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9,728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53C135C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.2</w:t>
            </w:r>
          </w:p>
        </w:tc>
        <w:tc>
          <w:tcPr>
            <w:tcW w:w="440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CBF8F5C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2,511</w:t>
            </w:r>
          </w:p>
        </w:tc>
        <w:tc>
          <w:tcPr>
            <w:tcW w:w="532" w:type="pct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EB7538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5.8</w:t>
            </w:r>
          </w:p>
        </w:tc>
        <w:tc>
          <w:tcPr>
            <w:tcW w:w="388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2FCB30C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,217</w:t>
            </w:r>
          </w:p>
        </w:tc>
        <w:tc>
          <w:tcPr>
            <w:tcW w:w="648" w:type="pct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36D94B2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4.2</w:t>
            </w:r>
          </w:p>
        </w:tc>
        <w:tc>
          <w:tcPr>
            <w:tcW w:w="312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DEE597D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24" w:type="pct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BEBEEAC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</w:tbl>
    <w:p w14:paraId="3FE819BD" w14:textId="77777777" w:rsidR="001D6EEE" w:rsidRDefault="001D6EEE">
      <w:pPr>
        <w:rPr>
          <w:rFonts w:ascii="Arial" w:hAnsi="Arial" w:cs="Arial"/>
          <w:b/>
          <w:bCs/>
          <w:sz w:val="20"/>
          <w:szCs w:val="20"/>
        </w:rPr>
      </w:pPr>
    </w:p>
    <w:p w14:paraId="0A391716" w14:textId="60DAED24" w:rsidR="00102EEA" w:rsidRDefault="00102EEA">
      <w:r w:rsidRPr="007336E0">
        <w:rPr>
          <w:rFonts w:ascii="Arial" w:hAnsi="Arial" w:cs="Arial"/>
          <w:b/>
          <w:bCs/>
          <w:sz w:val="20"/>
          <w:szCs w:val="20"/>
        </w:rPr>
        <w:t xml:space="preserve">Table </w:t>
      </w:r>
      <w:r w:rsidR="009A6CC4">
        <w:rPr>
          <w:rFonts w:ascii="Arial" w:hAnsi="Arial" w:cs="Arial"/>
          <w:b/>
          <w:bCs/>
          <w:sz w:val="20"/>
          <w:szCs w:val="20"/>
        </w:rPr>
        <w:t>S</w:t>
      </w:r>
      <w:r w:rsidRPr="007336E0">
        <w:rPr>
          <w:rFonts w:ascii="Arial" w:hAnsi="Arial" w:cs="Arial"/>
          <w:b/>
          <w:bCs/>
          <w:sz w:val="20"/>
          <w:szCs w:val="20"/>
        </w:rPr>
        <w:t>1</w:t>
      </w:r>
      <w:r>
        <w:rPr>
          <w:rFonts w:ascii="Arial" w:hAnsi="Arial" w:cs="Arial" w:hint="eastAsia"/>
          <w:b/>
          <w:bCs/>
          <w:sz w:val="20"/>
          <w:szCs w:val="20"/>
        </w:rPr>
        <w:t xml:space="preserve"> (</w:t>
      </w:r>
      <w:r w:rsidRPr="000C5D4E">
        <w:rPr>
          <w:rFonts w:ascii="Arial" w:hAnsi="Arial" w:cs="Arial"/>
          <w:b/>
          <w:bCs/>
          <w:i/>
          <w:iCs/>
          <w:sz w:val="20"/>
          <w:szCs w:val="20"/>
        </w:rPr>
        <w:t>Contin</w:t>
      </w:r>
      <w:r>
        <w:rPr>
          <w:rFonts w:ascii="Arial" w:hAnsi="Arial" w:cs="Arial" w:hint="eastAsia"/>
          <w:b/>
          <w:bCs/>
          <w:i/>
          <w:iCs/>
          <w:sz w:val="20"/>
          <w:szCs w:val="20"/>
        </w:rPr>
        <w:t>u</w:t>
      </w:r>
      <w:r w:rsidRPr="000C5D4E">
        <w:rPr>
          <w:rFonts w:ascii="Arial" w:hAnsi="Arial" w:cs="Arial"/>
          <w:b/>
          <w:bCs/>
          <w:i/>
          <w:iCs/>
          <w:sz w:val="20"/>
          <w:szCs w:val="20"/>
        </w:rPr>
        <w:t>ed</w:t>
      </w:r>
      <w:r>
        <w:rPr>
          <w:rFonts w:ascii="Arial" w:hAnsi="Arial" w:cs="Arial" w:hint="eastAsia"/>
          <w:b/>
          <w:bCs/>
          <w:sz w:val="20"/>
          <w:szCs w:val="20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20"/>
        <w:gridCol w:w="2212"/>
        <w:gridCol w:w="985"/>
        <w:gridCol w:w="1023"/>
        <w:gridCol w:w="947"/>
        <w:gridCol w:w="1058"/>
        <w:gridCol w:w="912"/>
        <w:gridCol w:w="1238"/>
        <w:gridCol w:w="859"/>
        <w:gridCol w:w="1002"/>
      </w:tblGrid>
      <w:tr w:rsidR="00C33477" w14:paraId="3596507C" w14:textId="77777777" w:rsidTr="000C5D4E">
        <w:trPr>
          <w:trHeight w:val="244"/>
        </w:trPr>
        <w:tc>
          <w:tcPr>
            <w:tcW w:w="1163" w:type="pct"/>
            <w:gridSpan w:val="2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6DFB20AC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Wake timing</w:t>
            </w:r>
          </w:p>
        </w:tc>
        <w:tc>
          <w:tcPr>
            <w:tcW w:w="471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214AD0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89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63FEFCB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3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DF1D9A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37F9B80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36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7D4F65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92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F5BC3FC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11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7A82C6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  <w:tc>
          <w:tcPr>
            <w:tcW w:w="480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CF7B2E2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</w:tr>
      <w:tr w:rsidR="00C33477" w14:paraId="1E91DB77" w14:textId="77777777" w:rsidTr="000C5D4E">
        <w:trPr>
          <w:trHeight w:val="244"/>
        </w:trPr>
        <w:tc>
          <w:tcPr>
            <w:tcW w:w="105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9A6A5B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57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8EEFF92" w14:textId="4C2007AF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 xml:space="preserve">4 </w:t>
            </w:r>
            <w:r w:rsidR="00B915AF">
              <w:rPr>
                <w:rFonts w:ascii="Arial" w:eastAsia="맑은 고딕" w:hAnsi="Arial" w:cs="Arial" w:hint="eastAsia"/>
                <w:color w:val="000000"/>
                <w:kern w:val="0"/>
                <w:sz w:val="20"/>
                <w:szCs w:val="20"/>
                <w14:ligatures w14:val="none"/>
              </w:rPr>
              <w:t>AM</w:t>
            </w:r>
          </w:p>
        </w:tc>
        <w:tc>
          <w:tcPr>
            <w:tcW w:w="47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CF6E10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,454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7BE367A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0.3</w:t>
            </w:r>
          </w:p>
        </w:tc>
        <w:tc>
          <w:tcPr>
            <w:tcW w:w="453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3CB7EB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,779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F6884CA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1.9</w:t>
            </w:r>
          </w:p>
        </w:tc>
        <w:tc>
          <w:tcPr>
            <w:tcW w:w="436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BB3217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675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37D8E2D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8.2</w:t>
            </w:r>
          </w:p>
        </w:tc>
        <w:tc>
          <w:tcPr>
            <w:tcW w:w="41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C40473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4EBA125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238797D5" w14:textId="77777777" w:rsidTr="000C5D4E">
        <w:trPr>
          <w:trHeight w:val="244"/>
        </w:trPr>
        <w:tc>
          <w:tcPr>
            <w:tcW w:w="105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9D2198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57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31EBB5C" w14:textId="03D3A131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 xml:space="preserve">5 </w:t>
            </w:r>
            <w:r w:rsidR="00B915AF">
              <w:rPr>
                <w:rFonts w:ascii="Arial" w:eastAsia="맑은 고딕" w:hAnsi="Arial" w:cs="Arial" w:hint="eastAsia"/>
                <w:color w:val="000000"/>
                <w:kern w:val="0"/>
                <w:sz w:val="20"/>
                <w:szCs w:val="20"/>
                <w14:ligatures w14:val="none"/>
              </w:rPr>
              <w:t>AM</w:t>
            </w:r>
          </w:p>
        </w:tc>
        <w:tc>
          <w:tcPr>
            <w:tcW w:w="47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06648F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2,478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94C74E7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.9</w:t>
            </w:r>
          </w:p>
        </w:tc>
        <w:tc>
          <w:tcPr>
            <w:tcW w:w="453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2D892D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5,698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EF45338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8.4</w:t>
            </w:r>
          </w:p>
        </w:tc>
        <w:tc>
          <w:tcPr>
            <w:tcW w:w="436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297D4F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6,780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8B9241A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1.6</w:t>
            </w:r>
          </w:p>
        </w:tc>
        <w:tc>
          <w:tcPr>
            <w:tcW w:w="41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AAE291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3C2CEE2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4DA1D837" w14:textId="77777777" w:rsidTr="000C5D4E">
        <w:trPr>
          <w:trHeight w:val="244"/>
        </w:trPr>
        <w:tc>
          <w:tcPr>
            <w:tcW w:w="105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D89727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57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72B85AA" w14:textId="68DB7564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 xml:space="preserve">6 </w:t>
            </w:r>
            <w:r w:rsidR="00B915AF">
              <w:rPr>
                <w:rFonts w:ascii="Arial" w:eastAsia="맑은 고딕" w:hAnsi="Arial" w:cs="Arial" w:hint="eastAsia"/>
                <w:color w:val="000000"/>
                <w:kern w:val="0"/>
                <w:sz w:val="20"/>
                <w:szCs w:val="20"/>
                <w14:ligatures w14:val="none"/>
              </w:rPr>
              <w:t>AM</w:t>
            </w:r>
          </w:p>
        </w:tc>
        <w:tc>
          <w:tcPr>
            <w:tcW w:w="47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B3A412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22,431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5AA3428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2.0</w:t>
            </w:r>
          </w:p>
        </w:tc>
        <w:tc>
          <w:tcPr>
            <w:tcW w:w="453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9FD8D8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67,693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84EA90B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3.0</w:t>
            </w:r>
          </w:p>
        </w:tc>
        <w:tc>
          <w:tcPr>
            <w:tcW w:w="436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B7C4EA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54,738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10A2E82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7.0</w:t>
            </w:r>
          </w:p>
        </w:tc>
        <w:tc>
          <w:tcPr>
            <w:tcW w:w="41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A7017A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7F06D67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2609DCC9" w14:textId="77777777" w:rsidTr="000C5D4E">
        <w:trPr>
          <w:trHeight w:val="244"/>
        </w:trPr>
        <w:tc>
          <w:tcPr>
            <w:tcW w:w="105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F0A0FA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57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E5C7F59" w14:textId="46337E0E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 xml:space="preserve">7 </w:t>
            </w:r>
            <w:r w:rsidR="00B915AF">
              <w:rPr>
                <w:rFonts w:ascii="Arial" w:eastAsia="맑은 고딕" w:hAnsi="Arial" w:cs="Arial" w:hint="eastAsia"/>
                <w:color w:val="000000"/>
                <w:kern w:val="0"/>
                <w:sz w:val="20"/>
                <w:szCs w:val="20"/>
                <w14:ligatures w14:val="none"/>
              </w:rPr>
              <w:t>AM</w:t>
            </w:r>
          </w:p>
        </w:tc>
        <w:tc>
          <w:tcPr>
            <w:tcW w:w="47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8E3BB8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77,471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495D923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50.3</w:t>
            </w:r>
          </w:p>
        </w:tc>
        <w:tc>
          <w:tcPr>
            <w:tcW w:w="453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B7DEA5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22,222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FE52BFD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5.2</w:t>
            </w:r>
          </w:p>
        </w:tc>
        <w:tc>
          <w:tcPr>
            <w:tcW w:w="436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D59721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55,249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E13772C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4.8</w:t>
            </w:r>
          </w:p>
        </w:tc>
        <w:tc>
          <w:tcPr>
            <w:tcW w:w="41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CFB6F1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AA9FADE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3A08A1D9" w14:textId="77777777" w:rsidTr="000C5D4E">
        <w:trPr>
          <w:trHeight w:val="244"/>
        </w:trPr>
        <w:tc>
          <w:tcPr>
            <w:tcW w:w="105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367BF18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57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1ADEC7" w14:textId="4077BB2C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 xml:space="preserve">8 </w:t>
            </w:r>
            <w:r w:rsidR="00B915AF">
              <w:rPr>
                <w:rFonts w:ascii="Arial" w:eastAsia="맑은 고딕" w:hAnsi="Arial" w:cs="Arial" w:hint="eastAsia"/>
                <w:color w:val="000000"/>
                <w:kern w:val="0"/>
                <w:sz w:val="20"/>
                <w:szCs w:val="20"/>
                <w14:ligatures w14:val="none"/>
              </w:rPr>
              <w:t>AM</w:t>
            </w:r>
          </w:p>
        </w:tc>
        <w:tc>
          <w:tcPr>
            <w:tcW w:w="471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7E130B8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4,516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16ADB3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.4</w:t>
            </w:r>
          </w:p>
        </w:tc>
        <w:tc>
          <w:tcPr>
            <w:tcW w:w="453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212A856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0,896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0D0ABD5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5.3</w:t>
            </w:r>
          </w:p>
        </w:tc>
        <w:tc>
          <w:tcPr>
            <w:tcW w:w="436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05CD3E3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,620</w:t>
            </w:r>
          </w:p>
        </w:tc>
        <w:tc>
          <w:tcPr>
            <w:tcW w:w="592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396635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4.7</w:t>
            </w:r>
          </w:p>
        </w:tc>
        <w:tc>
          <w:tcPr>
            <w:tcW w:w="411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12E8AD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5752491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2BABC36F" w14:textId="77777777" w:rsidTr="000C5D4E">
        <w:trPr>
          <w:trHeight w:val="244"/>
        </w:trPr>
        <w:tc>
          <w:tcPr>
            <w:tcW w:w="1163" w:type="pct"/>
            <w:gridSpan w:val="2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  <w:hideMark/>
          </w:tcPr>
          <w:p w14:paraId="7835CD22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Sleep duration</w:t>
            </w:r>
          </w:p>
        </w:tc>
        <w:tc>
          <w:tcPr>
            <w:tcW w:w="471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0B803F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89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B43C422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3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C81E9F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54BA489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36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F3EF64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92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6339E15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11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443B6F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  <w:tc>
          <w:tcPr>
            <w:tcW w:w="480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5A8E6D1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</w:tr>
      <w:tr w:rsidR="00C33477" w14:paraId="1124DE27" w14:textId="77777777" w:rsidTr="000C5D4E">
        <w:trPr>
          <w:trHeight w:val="244"/>
        </w:trPr>
        <w:tc>
          <w:tcPr>
            <w:tcW w:w="105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753530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57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68677A8" w14:textId="4DF10818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&lt;3 h</w:t>
            </w:r>
          </w:p>
        </w:tc>
        <w:tc>
          <w:tcPr>
            <w:tcW w:w="47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A966BC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5,514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0D71A0E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.2</w:t>
            </w:r>
          </w:p>
        </w:tc>
        <w:tc>
          <w:tcPr>
            <w:tcW w:w="453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0F6A2B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1,082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568E0B8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1.4</w:t>
            </w:r>
          </w:p>
        </w:tc>
        <w:tc>
          <w:tcPr>
            <w:tcW w:w="436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81B84E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,432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2884A6C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8.6</w:t>
            </w:r>
          </w:p>
        </w:tc>
        <w:tc>
          <w:tcPr>
            <w:tcW w:w="41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9BF303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6C6BBF2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5A66F8A2" w14:textId="77777777" w:rsidTr="000C5D4E">
        <w:trPr>
          <w:trHeight w:val="244"/>
        </w:trPr>
        <w:tc>
          <w:tcPr>
            <w:tcW w:w="105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6B2A3A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57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03FC56C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 h</w:t>
            </w:r>
          </w:p>
        </w:tc>
        <w:tc>
          <w:tcPr>
            <w:tcW w:w="47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856540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66,412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D8A17BF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9.2</w:t>
            </w:r>
          </w:p>
        </w:tc>
        <w:tc>
          <w:tcPr>
            <w:tcW w:w="453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BDFE43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51,882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4D01E30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8.3</w:t>
            </w:r>
          </w:p>
        </w:tc>
        <w:tc>
          <w:tcPr>
            <w:tcW w:w="436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230D13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4,530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EB9727D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1.7</w:t>
            </w:r>
          </w:p>
        </w:tc>
        <w:tc>
          <w:tcPr>
            <w:tcW w:w="41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69DE0D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778A537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02A6CD9B" w14:textId="77777777" w:rsidTr="000C5D4E">
        <w:trPr>
          <w:trHeight w:val="244"/>
        </w:trPr>
        <w:tc>
          <w:tcPr>
            <w:tcW w:w="105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5D4DE5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57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5822B61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5 h</w:t>
            </w:r>
          </w:p>
        </w:tc>
        <w:tc>
          <w:tcPr>
            <w:tcW w:w="47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C6CBE7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48,553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E894870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0.4</w:t>
            </w:r>
          </w:p>
        </w:tc>
        <w:tc>
          <w:tcPr>
            <w:tcW w:w="453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ACE3B3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21,963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AA84356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2.2</w:t>
            </w:r>
          </w:p>
        </w:tc>
        <w:tc>
          <w:tcPr>
            <w:tcW w:w="436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2C1714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6,590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A7E3621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7.8</w:t>
            </w:r>
          </w:p>
        </w:tc>
        <w:tc>
          <w:tcPr>
            <w:tcW w:w="41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EF5DFC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7F5901F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7345B65C" w14:textId="77777777" w:rsidTr="000C5D4E">
        <w:trPr>
          <w:trHeight w:val="244"/>
        </w:trPr>
        <w:tc>
          <w:tcPr>
            <w:tcW w:w="105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2A6CB4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57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A991479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6 h</w:t>
            </w:r>
          </w:p>
        </w:tc>
        <w:tc>
          <w:tcPr>
            <w:tcW w:w="47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B36A0E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85,659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6F87DEB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5.0</w:t>
            </w:r>
          </w:p>
        </w:tc>
        <w:tc>
          <w:tcPr>
            <w:tcW w:w="453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036A40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55,964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C0FF6D7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4.1</w:t>
            </w:r>
          </w:p>
        </w:tc>
        <w:tc>
          <w:tcPr>
            <w:tcW w:w="436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7D448F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9,695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FBC1377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6.0</w:t>
            </w:r>
          </w:p>
        </w:tc>
        <w:tc>
          <w:tcPr>
            <w:tcW w:w="41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439D31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5F21613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7B4D7DE4" w14:textId="77777777" w:rsidTr="000C5D4E">
        <w:trPr>
          <w:trHeight w:val="244"/>
        </w:trPr>
        <w:tc>
          <w:tcPr>
            <w:tcW w:w="105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71D0FF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57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D6B9DEE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 h</w:t>
            </w:r>
          </w:p>
        </w:tc>
        <w:tc>
          <w:tcPr>
            <w:tcW w:w="47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967E64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81,325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C7B8E61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3.4</w:t>
            </w:r>
          </w:p>
        </w:tc>
        <w:tc>
          <w:tcPr>
            <w:tcW w:w="453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120716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55,148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DA6CDE7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5.6</w:t>
            </w:r>
          </w:p>
        </w:tc>
        <w:tc>
          <w:tcPr>
            <w:tcW w:w="436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35FADF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6,177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8E622B1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4.4</w:t>
            </w:r>
          </w:p>
        </w:tc>
        <w:tc>
          <w:tcPr>
            <w:tcW w:w="41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CDA670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F76CAC4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5F9DC2E3" w14:textId="77777777" w:rsidTr="000C5D4E">
        <w:trPr>
          <w:trHeight w:val="244"/>
        </w:trPr>
        <w:tc>
          <w:tcPr>
            <w:tcW w:w="105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E398F9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57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470801E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 h</w:t>
            </w:r>
          </w:p>
        </w:tc>
        <w:tc>
          <w:tcPr>
            <w:tcW w:w="47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EFDBD0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21,393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ED07707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5.0</w:t>
            </w:r>
          </w:p>
        </w:tc>
        <w:tc>
          <w:tcPr>
            <w:tcW w:w="453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7337C9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06,647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52FF79C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7.8</w:t>
            </w:r>
          </w:p>
        </w:tc>
        <w:tc>
          <w:tcPr>
            <w:tcW w:w="436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3ACA20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4,746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6691F25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2.2</w:t>
            </w:r>
          </w:p>
        </w:tc>
        <w:tc>
          <w:tcPr>
            <w:tcW w:w="41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DC891D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C84D9A2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13738BE7" w14:textId="77777777" w:rsidTr="000C5D4E">
        <w:trPr>
          <w:trHeight w:val="244"/>
        </w:trPr>
        <w:tc>
          <w:tcPr>
            <w:tcW w:w="105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24A70A8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57" w:type="pct"/>
            <w:tcBorders>
              <w:top w:val="nil"/>
              <w:left w:val="nil"/>
              <w:bottom w:val="single" w:sz="4" w:space="0" w:color="auto"/>
            </w:tcBorders>
            <w:noWrap/>
            <w:vAlign w:val="center"/>
            <w:hideMark/>
          </w:tcPr>
          <w:p w14:paraId="3CD0AFFA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돋움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돋움" w:hAnsi="Arial" w:cs="Arial"/>
                <w:color w:val="000000"/>
                <w:kern w:val="0"/>
                <w:sz w:val="20"/>
                <w:szCs w:val="20"/>
                <w14:ligatures w14:val="none"/>
              </w:rPr>
              <w:t>≥9 h</w:t>
            </w:r>
          </w:p>
        </w:tc>
        <w:tc>
          <w:tcPr>
            <w:tcW w:w="471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CFBE695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0,494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C9B706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.8</w:t>
            </w:r>
          </w:p>
        </w:tc>
        <w:tc>
          <w:tcPr>
            <w:tcW w:w="453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37F334E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5,602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1DFEDD0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7.8</w:t>
            </w:r>
          </w:p>
        </w:tc>
        <w:tc>
          <w:tcPr>
            <w:tcW w:w="436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6B2FA0F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,892</w:t>
            </w:r>
          </w:p>
        </w:tc>
        <w:tc>
          <w:tcPr>
            <w:tcW w:w="592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B3005D0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2.2</w:t>
            </w:r>
          </w:p>
        </w:tc>
        <w:tc>
          <w:tcPr>
            <w:tcW w:w="411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C5BD9C5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BE5946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262DEE39" w14:textId="77777777" w:rsidTr="000C5D4E">
        <w:trPr>
          <w:trHeight w:val="244"/>
        </w:trPr>
        <w:tc>
          <w:tcPr>
            <w:tcW w:w="1163" w:type="pct"/>
            <w:gridSpan w:val="2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  <w:hideMark/>
          </w:tcPr>
          <w:p w14:paraId="52CADC9B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Sleep quality</w:t>
            </w:r>
          </w:p>
        </w:tc>
        <w:tc>
          <w:tcPr>
            <w:tcW w:w="471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7E0F48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89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E1D295A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3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C8469F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14A354D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36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EBA868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92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9A88B07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11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EA5EF0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  <w:tc>
          <w:tcPr>
            <w:tcW w:w="480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748FD65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</w:tr>
      <w:tr w:rsidR="00C33477" w14:paraId="2E3E73DF" w14:textId="77777777" w:rsidTr="000C5D4E">
        <w:trPr>
          <w:trHeight w:val="244"/>
        </w:trPr>
        <w:tc>
          <w:tcPr>
            <w:tcW w:w="105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18D513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57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2B327FA" w14:textId="4C5469E4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V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ery good</w:t>
            </w:r>
          </w:p>
        </w:tc>
        <w:tc>
          <w:tcPr>
            <w:tcW w:w="47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114EC6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54,264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9080188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.0</w:t>
            </w:r>
          </w:p>
        </w:tc>
        <w:tc>
          <w:tcPr>
            <w:tcW w:w="453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2FA522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9,271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5DEE464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90.4</w:t>
            </w:r>
          </w:p>
        </w:tc>
        <w:tc>
          <w:tcPr>
            <w:tcW w:w="436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EC9E68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,993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A85B998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9.6</w:t>
            </w:r>
          </w:p>
        </w:tc>
        <w:tc>
          <w:tcPr>
            <w:tcW w:w="41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2DF6CE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961F69B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3A4C8AAC" w14:textId="77777777" w:rsidTr="000C5D4E">
        <w:trPr>
          <w:trHeight w:val="244"/>
        </w:trPr>
        <w:tc>
          <w:tcPr>
            <w:tcW w:w="105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F00A81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57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FCFBE33" w14:textId="5D6F20AD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G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ood</w:t>
            </w:r>
          </w:p>
        </w:tc>
        <w:tc>
          <w:tcPr>
            <w:tcW w:w="47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C05B02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41,426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1702336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8.5</w:t>
            </w:r>
          </w:p>
        </w:tc>
        <w:tc>
          <w:tcPr>
            <w:tcW w:w="453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038D08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27,092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1465183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9.7</w:t>
            </w:r>
          </w:p>
        </w:tc>
        <w:tc>
          <w:tcPr>
            <w:tcW w:w="436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B1D938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4,334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EE70FE3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0.3</w:t>
            </w:r>
          </w:p>
        </w:tc>
        <w:tc>
          <w:tcPr>
            <w:tcW w:w="41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59496F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9631C97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14268691" w14:textId="77777777" w:rsidTr="000C5D4E">
        <w:trPr>
          <w:trHeight w:val="244"/>
        </w:trPr>
        <w:tc>
          <w:tcPr>
            <w:tcW w:w="105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70BCB5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57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1042585" w14:textId="0B456651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M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iddle</w:t>
            </w:r>
          </w:p>
        </w:tc>
        <w:tc>
          <w:tcPr>
            <w:tcW w:w="47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20613E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50,734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03F602A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3.1</w:t>
            </w:r>
          </w:p>
        </w:tc>
        <w:tc>
          <w:tcPr>
            <w:tcW w:w="453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590086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16,302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37609A5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6.3</w:t>
            </w:r>
          </w:p>
        </w:tc>
        <w:tc>
          <w:tcPr>
            <w:tcW w:w="436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5CC72D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4,432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C51C0B8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3.7</w:t>
            </w:r>
          </w:p>
        </w:tc>
        <w:tc>
          <w:tcPr>
            <w:tcW w:w="41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5B359A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1242EDB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50E04FAB" w14:textId="77777777" w:rsidTr="000C5D4E">
        <w:trPr>
          <w:trHeight w:val="244"/>
        </w:trPr>
        <w:tc>
          <w:tcPr>
            <w:tcW w:w="105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0517A8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57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F695D99" w14:textId="0072E043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B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ad</w:t>
            </w:r>
          </w:p>
        </w:tc>
        <w:tc>
          <w:tcPr>
            <w:tcW w:w="47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38A10F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14,557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F877432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8.4</w:t>
            </w:r>
          </w:p>
        </w:tc>
        <w:tc>
          <w:tcPr>
            <w:tcW w:w="453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818167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75,154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54DFAB9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81.6</w:t>
            </w:r>
          </w:p>
        </w:tc>
        <w:tc>
          <w:tcPr>
            <w:tcW w:w="436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986EC9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9,403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1DEFE4C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8.4</w:t>
            </w:r>
          </w:p>
        </w:tc>
        <w:tc>
          <w:tcPr>
            <w:tcW w:w="41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CE64F4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303B915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4A1CDEDD" w14:textId="77777777" w:rsidTr="000C5D4E">
        <w:trPr>
          <w:trHeight w:val="244"/>
        </w:trPr>
        <w:tc>
          <w:tcPr>
            <w:tcW w:w="105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85D2252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57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7FA7D67" w14:textId="52120B9B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V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ery bad</w:t>
            </w:r>
          </w:p>
        </w:tc>
        <w:tc>
          <w:tcPr>
            <w:tcW w:w="471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A9BB8D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98,369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D8CCF9D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3.0</w:t>
            </w:r>
          </w:p>
        </w:tc>
        <w:tc>
          <w:tcPr>
            <w:tcW w:w="453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E058723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0,469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51E2009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71.7</w:t>
            </w:r>
          </w:p>
        </w:tc>
        <w:tc>
          <w:tcPr>
            <w:tcW w:w="436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FBFB657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7,900</w:t>
            </w:r>
          </w:p>
        </w:tc>
        <w:tc>
          <w:tcPr>
            <w:tcW w:w="592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C2DC81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8.4</w:t>
            </w:r>
          </w:p>
        </w:tc>
        <w:tc>
          <w:tcPr>
            <w:tcW w:w="411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69223D7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F75ED48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2AB285B9" w14:textId="77777777" w:rsidTr="000C5D4E">
        <w:trPr>
          <w:trHeight w:val="244"/>
        </w:trPr>
        <w:tc>
          <w:tcPr>
            <w:tcW w:w="1163" w:type="pct"/>
            <w:gridSpan w:val="2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  <w:hideMark/>
          </w:tcPr>
          <w:p w14:paraId="509E99DA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Depressive mood</w:t>
            </w:r>
          </w:p>
        </w:tc>
        <w:tc>
          <w:tcPr>
            <w:tcW w:w="471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vAlign w:val="center"/>
          </w:tcPr>
          <w:p w14:paraId="6F812AAA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89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94EC03B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3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3176AA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1DA252CB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36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4EF31C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92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AD1704F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11" w:type="pct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CE5958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  <w:tc>
          <w:tcPr>
            <w:tcW w:w="480" w:type="pct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6A466C38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49C13428" w14:textId="77777777" w:rsidTr="000C5D4E">
        <w:trPr>
          <w:trHeight w:val="244"/>
        </w:trPr>
        <w:tc>
          <w:tcPr>
            <w:tcW w:w="105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C0DAD5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57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A97E1F1" w14:textId="19542C0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o</w:t>
            </w:r>
          </w:p>
        </w:tc>
        <w:tc>
          <w:tcPr>
            <w:tcW w:w="47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C395BE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525,376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D5486E6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69.1</w:t>
            </w:r>
          </w:p>
        </w:tc>
        <w:tc>
          <w:tcPr>
            <w:tcW w:w="453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C7D62E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495,268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53709E7E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94.2</w:t>
            </w:r>
          </w:p>
        </w:tc>
        <w:tc>
          <w:tcPr>
            <w:tcW w:w="436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7D2450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0,108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35E6D10D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5.8</w:t>
            </w:r>
          </w:p>
        </w:tc>
        <w:tc>
          <w:tcPr>
            <w:tcW w:w="411" w:type="pct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EEBE34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80" w:type="pct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4C03D2F7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:rsidR="00C33477" w14:paraId="04FB3038" w14:textId="77777777" w:rsidTr="000C5D4E">
        <w:trPr>
          <w:trHeight w:val="244"/>
        </w:trPr>
        <w:tc>
          <w:tcPr>
            <w:tcW w:w="105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3FAC7FD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57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D6E624" w14:textId="4D29CB01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both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Y</w:t>
            </w: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es</w:t>
            </w:r>
          </w:p>
        </w:tc>
        <w:tc>
          <w:tcPr>
            <w:tcW w:w="471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D47B384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233,974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2BEB0E2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0.9</w:t>
            </w:r>
          </w:p>
        </w:tc>
        <w:tc>
          <w:tcPr>
            <w:tcW w:w="453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894B773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143,020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C4E9F73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61.1</w:t>
            </w:r>
          </w:p>
        </w:tc>
        <w:tc>
          <w:tcPr>
            <w:tcW w:w="436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F47F589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90,954</w:t>
            </w:r>
          </w:p>
        </w:tc>
        <w:tc>
          <w:tcPr>
            <w:tcW w:w="592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6A3853A" w14:textId="77777777" w:rsidR="006426C1" w:rsidRPr="00241EC8" w:rsidRDefault="001C7750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241EC8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  <w:t>38.9</w:t>
            </w:r>
          </w:p>
        </w:tc>
        <w:tc>
          <w:tcPr>
            <w:tcW w:w="411" w:type="pct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A3AD0AC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641EB6" w14:textId="77777777" w:rsidR="006426C1" w:rsidRPr="00241EC8" w:rsidRDefault="006426C1" w:rsidP="00323A30">
            <w:pPr>
              <w:widowControl/>
              <w:wordWrap/>
              <w:autoSpaceDE/>
              <w:autoSpaceDN/>
              <w:spacing w:after="0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</w:tbl>
    <w:p w14:paraId="5E57364A" w14:textId="77777777" w:rsidR="001D6EEE" w:rsidRDefault="001D6EEE" w:rsidP="001D6EEE">
      <w:pPr>
        <w:widowControl/>
        <w:wordWrap/>
        <w:autoSpaceDE/>
        <w:autoSpaceDN/>
        <w:spacing w:line="360" w:lineRule="auto"/>
        <w:rPr>
          <w:rFonts w:ascii="Arial" w:hAnsi="Arial" w:cs="Arial"/>
          <w:b/>
          <w:sz w:val="20"/>
          <w:szCs w:val="20"/>
        </w:rPr>
      </w:pPr>
    </w:p>
    <w:p w14:paraId="7CCDBDDE" w14:textId="77777777" w:rsidR="001D6EEE" w:rsidRPr="006A3E26" w:rsidRDefault="001C7750" w:rsidP="005906C3">
      <w:pPr>
        <w:pStyle w:val="ae"/>
        <w:spacing w:line="360" w:lineRule="auto"/>
        <w:rPr>
          <w:rFonts w:ascii="Arial" w:hAnsi="Arial" w:cs="Arial"/>
          <w:sz w:val="20"/>
          <w:szCs w:val="20"/>
        </w:rPr>
      </w:pPr>
      <w:r w:rsidRPr="00621D0A">
        <w:rPr>
          <w:rFonts w:ascii="Arial" w:hAnsi="Arial" w:cs="Arial"/>
          <w:b/>
          <w:bCs/>
          <w:sz w:val="20"/>
          <w:szCs w:val="20"/>
        </w:rPr>
        <w:t>Notes</w:t>
      </w:r>
      <w:r w:rsidRPr="006A3E26">
        <w:rPr>
          <w:rFonts w:ascii="Arial" w:hAnsi="Arial" w:cs="Arial"/>
          <w:sz w:val="20"/>
          <w:szCs w:val="20"/>
        </w:rPr>
        <w:t xml:space="preserve">: % from weighted proportion. </w:t>
      </w:r>
    </w:p>
    <w:p w14:paraId="0993D03C" w14:textId="75F9D867" w:rsidR="006A3E26" w:rsidRDefault="006A3E26" w:rsidP="005906C3">
      <w:pPr>
        <w:pStyle w:val="ae"/>
        <w:spacing w:line="360" w:lineRule="auto"/>
        <w:rPr>
          <w:rFonts w:ascii="Arial" w:hAnsi="Arial" w:cs="Arial"/>
          <w:sz w:val="20"/>
          <w:szCs w:val="20"/>
        </w:rPr>
      </w:pPr>
      <w:r w:rsidRPr="00B747E7">
        <w:rPr>
          <w:rFonts w:ascii="Arial" w:hAnsi="Arial" w:cs="Arial"/>
          <w:i/>
          <w:iCs/>
          <w:sz w:val="20"/>
          <w:szCs w:val="20"/>
        </w:rPr>
        <w:t>P</w:t>
      </w:r>
      <w:r w:rsidRPr="006A3E26">
        <w:rPr>
          <w:rFonts w:ascii="Arial" w:hAnsi="Arial" w:cs="Arial"/>
          <w:sz w:val="20"/>
          <w:szCs w:val="20"/>
        </w:rPr>
        <w:t xml:space="preserve">-value from chi-squared test; </w:t>
      </w:r>
      <w:r w:rsidRPr="00B747E7">
        <w:rPr>
          <w:rFonts w:ascii="Arial" w:hAnsi="Arial" w:cs="Arial"/>
          <w:i/>
          <w:iCs/>
          <w:sz w:val="20"/>
          <w:szCs w:val="20"/>
        </w:rPr>
        <w:t>P</w:t>
      </w:r>
      <w:r w:rsidRPr="006A3E26">
        <w:rPr>
          <w:rFonts w:ascii="Arial" w:hAnsi="Arial" w:cs="Arial"/>
          <w:sz w:val="20"/>
          <w:szCs w:val="20"/>
        </w:rPr>
        <w:t xml:space="preserve"> for trend from survey-weighted linear trend test</w:t>
      </w:r>
      <w:r w:rsidR="00621D0A">
        <w:rPr>
          <w:rFonts w:ascii="Arial" w:hAnsi="Arial" w:cs="Arial"/>
          <w:sz w:val="20"/>
          <w:szCs w:val="20"/>
        </w:rPr>
        <w:t xml:space="preserve">; </w:t>
      </w:r>
      <w:r w:rsidRPr="00B747E7">
        <w:rPr>
          <w:rFonts w:ascii="Arial" w:hAnsi="Arial" w:cs="Arial"/>
          <w:i/>
          <w:iCs/>
          <w:sz w:val="20"/>
          <w:szCs w:val="20"/>
        </w:rPr>
        <w:t>P</w:t>
      </w:r>
      <w:r w:rsidRPr="006A3E26">
        <w:rPr>
          <w:rFonts w:ascii="Arial" w:hAnsi="Arial" w:cs="Arial"/>
          <w:sz w:val="20"/>
          <w:szCs w:val="20"/>
        </w:rPr>
        <w:t xml:space="preserve">-values &lt;0.001 were reported as &lt;0.001; all other </w:t>
      </w:r>
      <w:r w:rsidR="00713F6F" w:rsidRPr="00713F6F">
        <w:rPr>
          <w:rFonts w:ascii="Arial" w:hAnsi="Arial" w:cs="Arial"/>
          <w:i/>
          <w:iCs/>
          <w:sz w:val="20"/>
          <w:szCs w:val="20"/>
        </w:rPr>
        <w:t>P</w:t>
      </w:r>
      <w:r w:rsidRPr="006A3E26">
        <w:rPr>
          <w:rFonts w:ascii="Arial" w:hAnsi="Arial" w:cs="Arial"/>
          <w:sz w:val="20"/>
          <w:szCs w:val="20"/>
        </w:rPr>
        <w:t xml:space="preserve">-values were reported to three decimal places. </w:t>
      </w:r>
    </w:p>
    <w:p w14:paraId="50D0BCE9" w14:textId="23658B0A" w:rsidR="001D6EEE" w:rsidRPr="006A3E26" w:rsidRDefault="001D6EEE" w:rsidP="005906C3">
      <w:pPr>
        <w:pStyle w:val="ae"/>
        <w:spacing w:line="360" w:lineRule="auto"/>
        <w:rPr>
          <w:rFonts w:ascii="Arial" w:hAnsi="Arial" w:cs="Arial"/>
          <w:sz w:val="20"/>
          <w:szCs w:val="20"/>
        </w:rPr>
      </w:pPr>
      <w:r w:rsidRPr="006A3E26">
        <w:rPr>
          <w:rFonts w:ascii="Arial" w:hAnsi="Arial" w:cs="Arial"/>
          <w:sz w:val="20"/>
          <w:szCs w:val="20"/>
        </w:rPr>
        <w:t>“Suicidal ideation (-)” indicates adolescents without suicidal ideation; “Suicidal ideation (+)” indicates adolescents who reported suicidal ideation during the past 12 months.</w:t>
      </w:r>
    </w:p>
    <w:p w14:paraId="334328D0" w14:textId="01F1A567" w:rsidR="00734297" w:rsidRPr="006A3E26" w:rsidRDefault="001C7750" w:rsidP="005906C3">
      <w:pPr>
        <w:pStyle w:val="ae"/>
        <w:spacing w:line="360" w:lineRule="auto"/>
        <w:rPr>
          <w:rFonts w:ascii="Arial" w:hAnsi="Arial" w:cs="Arial"/>
          <w:sz w:val="20"/>
          <w:szCs w:val="20"/>
        </w:rPr>
      </w:pPr>
      <w:r w:rsidRPr="00F35F92">
        <w:rPr>
          <w:rFonts w:ascii="Arial" w:hAnsi="Arial" w:cs="Arial"/>
          <w:b/>
          <w:bCs/>
          <w:sz w:val="20"/>
          <w:szCs w:val="20"/>
        </w:rPr>
        <w:t>Abbreviations:</w:t>
      </w:r>
      <w:r w:rsidRPr="006A3E26">
        <w:rPr>
          <w:rFonts w:ascii="Arial" w:hAnsi="Arial" w:cs="Arial"/>
          <w:sz w:val="20"/>
          <w:szCs w:val="20"/>
        </w:rPr>
        <w:t xml:space="preserve"> KYRBS; Korea Youth Risk Behavior Web-based Survey</w:t>
      </w:r>
      <w:r w:rsidR="00C94E63">
        <w:rPr>
          <w:rFonts w:ascii="Arial" w:hAnsi="Arial" w:cs="Arial"/>
          <w:sz w:val="20"/>
          <w:szCs w:val="20"/>
        </w:rPr>
        <w:t>.</w:t>
      </w:r>
    </w:p>
    <w:sectPr w:rsidR="00734297" w:rsidRPr="006A3E26" w:rsidSect="00FA115E">
      <w:footerReference w:type="even" r:id="rId7"/>
      <w:footerReference w:type="default" r:id="rId8"/>
      <w:footerReference w:type="first" r:id="rId9"/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E93F2" w14:textId="77777777" w:rsidR="009F618E" w:rsidRDefault="009F618E" w:rsidP="00B915AF">
      <w:pPr>
        <w:spacing w:after="0"/>
      </w:pPr>
      <w:r>
        <w:separator/>
      </w:r>
    </w:p>
  </w:endnote>
  <w:endnote w:type="continuationSeparator" w:id="0">
    <w:p w14:paraId="42C19B06" w14:textId="77777777" w:rsidR="009F618E" w:rsidRDefault="009F618E" w:rsidP="00B915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D4146" w14:textId="54A40414" w:rsidR="00D22F2C" w:rsidRDefault="00D22F2C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33D61DC" wp14:editId="17287B0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24485"/>
              <wp:effectExtent l="0" t="0" r="9525" b="0"/>
              <wp:wrapNone/>
              <wp:docPr id="70198066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D709D4C" w14:textId="044F27F5" w:rsidR="00D22F2C" w:rsidRPr="00D22F2C" w:rsidRDefault="00D22F2C" w:rsidP="00D22F2C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22F2C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shapetype w14:anchorId="333D61D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2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1D709D4C" w14:textId="044F27F5" w:rsidR="00D22F2C" w:rsidRPr="00D22F2C" w:rsidRDefault="00D22F2C" w:rsidP="00D22F2C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22F2C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7431A" w14:textId="476D48D8" w:rsidR="00D22F2C" w:rsidRDefault="00D22F2C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6906DA5" wp14:editId="1F6E7F1E">
              <wp:simplePos x="457200" y="972185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24485"/>
              <wp:effectExtent l="0" t="0" r="9525" b="0"/>
              <wp:wrapNone/>
              <wp:docPr id="1318519484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269993C" w14:textId="082877E1" w:rsidR="00D22F2C" w:rsidRPr="00D22F2C" w:rsidRDefault="00D22F2C" w:rsidP="00D22F2C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22F2C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shapetype w14:anchorId="46906DA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4.2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6269993C" w14:textId="082877E1" w:rsidR="00D22F2C" w:rsidRPr="00D22F2C" w:rsidRDefault="00D22F2C" w:rsidP="00D22F2C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22F2C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6EC10" w14:textId="2B5C5690" w:rsidR="00D22F2C" w:rsidRDefault="00D22F2C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07194ED" wp14:editId="6139FF1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24485"/>
              <wp:effectExtent l="0" t="0" r="9525" b="0"/>
              <wp:wrapNone/>
              <wp:docPr id="1253955569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09FF195" w14:textId="03039F06" w:rsidR="00D22F2C" w:rsidRPr="00D22F2C" w:rsidRDefault="00D22F2C" w:rsidP="00D22F2C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22F2C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shapetype w14:anchorId="107194E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4.2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" filled="f" stroked="f">
              <v:fill o:detectmouseclick="t"/>
              <v:textbox style="mso-fit-shape-to-text:t" inset="20pt,0,0,15pt">
                <w:txbxContent>
                  <w:p w14:paraId="309FF195" w14:textId="03039F06" w:rsidR="00D22F2C" w:rsidRPr="00D22F2C" w:rsidRDefault="00D22F2C" w:rsidP="00D22F2C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22F2C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406CE" w14:textId="77777777" w:rsidR="009F618E" w:rsidRDefault="009F618E" w:rsidP="00B915AF">
      <w:pPr>
        <w:spacing w:after="0"/>
      </w:pPr>
      <w:r>
        <w:separator/>
      </w:r>
    </w:p>
  </w:footnote>
  <w:footnote w:type="continuationSeparator" w:id="0">
    <w:p w14:paraId="19FDD763" w14:textId="77777777" w:rsidR="009F618E" w:rsidRDefault="009F618E" w:rsidP="00B915A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51406C"/>
    <w:multiLevelType w:val="multilevel"/>
    <w:tmpl w:val="871EF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AzMDUyMjI3N7cwN7ZU0lEKTi0uzszPAykwqQUAmV2p4iwAAAA="/>
  </w:docVars>
  <w:rsids>
    <w:rsidRoot w:val="00387F68"/>
    <w:rsid w:val="0000116A"/>
    <w:rsid w:val="00017155"/>
    <w:rsid w:val="00021D22"/>
    <w:rsid w:val="00025B17"/>
    <w:rsid w:val="000418E5"/>
    <w:rsid w:val="00047736"/>
    <w:rsid w:val="00061805"/>
    <w:rsid w:val="00062A1E"/>
    <w:rsid w:val="000C5D4E"/>
    <w:rsid w:val="000E2D1D"/>
    <w:rsid w:val="000E76A8"/>
    <w:rsid w:val="000F5C29"/>
    <w:rsid w:val="0010106A"/>
    <w:rsid w:val="00102EEA"/>
    <w:rsid w:val="0013414E"/>
    <w:rsid w:val="00166577"/>
    <w:rsid w:val="001B1877"/>
    <w:rsid w:val="001C7750"/>
    <w:rsid w:val="001D09EB"/>
    <w:rsid w:val="001D1844"/>
    <w:rsid w:val="001D6EEE"/>
    <w:rsid w:val="00241EC8"/>
    <w:rsid w:val="00265C79"/>
    <w:rsid w:val="002738FA"/>
    <w:rsid w:val="002861E4"/>
    <w:rsid w:val="002A06DC"/>
    <w:rsid w:val="002B7850"/>
    <w:rsid w:val="00323A30"/>
    <w:rsid w:val="00341371"/>
    <w:rsid w:val="00342FEF"/>
    <w:rsid w:val="003545E9"/>
    <w:rsid w:val="00366C67"/>
    <w:rsid w:val="003767EB"/>
    <w:rsid w:val="00387F68"/>
    <w:rsid w:val="0039153A"/>
    <w:rsid w:val="00451632"/>
    <w:rsid w:val="00463A83"/>
    <w:rsid w:val="00474966"/>
    <w:rsid w:val="0048015E"/>
    <w:rsid w:val="004D3402"/>
    <w:rsid w:val="004E6E48"/>
    <w:rsid w:val="005056A4"/>
    <w:rsid w:val="00541BFA"/>
    <w:rsid w:val="005906C3"/>
    <w:rsid w:val="00621B48"/>
    <w:rsid w:val="00621D0A"/>
    <w:rsid w:val="006426C1"/>
    <w:rsid w:val="006571E9"/>
    <w:rsid w:val="006A3E26"/>
    <w:rsid w:val="006A3F82"/>
    <w:rsid w:val="00713D0E"/>
    <w:rsid w:val="00713F6F"/>
    <w:rsid w:val="0072664B"/>
    <w:rsid w:val="007336E0"/>
    <w:rsid w:val="00734297"/>
    <w:rsid w:val="007445EF"/>
    <w:rsid w:val="0076098B"/>
    <w:rsid w:val="00766676"/>
    <w:rsid w:val="007711AA"/>
    <w:rsid w:val="00774AAF"/>
    <w:rsid w:val="00783AD0"/>
    <w:rsid w:val="0079439A"/>
    <w:rsid w:val="007A62B1"/>
    <w:rsid w:val="00810765"/>
    <w:rsid w:val="00827056"/>
    <w:rsid w:val="00852066"/>
    <w:rsid w:val="00871833"/>
    <w:rsid w:val="00880E87"/>
    <w:rsid w:val="008907E9"/>
    <w:rsid w:val="008A0EED"/>
    <w:rsid w:val="00913483"/>
    <w:rsid w:val="009138D2"/>
    <w:rsid w:val="00933161"/>
    <w:rsid w:val="00953BEB"/>
    <w:rsid w:val="00966BF4"/>
    <w:rsid w:val="009961E2"/>
    <w:rsid w:val="009A6CC4"/>
    <w:rsid w:val="009B4992"/>
    <w:rsid w:val="009C3692"/>
    <w:rsid w:val="009D082E"/>
    <w:rsid w:val="009D4881"/>
    <w:rsid w:val="009F618E"/>
    <w:rsid w:val="00A0076F"/>
    <w:rsid w:val="00A01211"/>
    <w:rsid w:val="00A07AF2"/>
    <w:rsid w:val="00A31ED0"/>
    <w:rsid w:val="00A53BF0"/>
    <w:rsid w:val="00AC221E"/>
    <w:rsid w:val="00B33084"/>
    <w:rsid w:val="00B368E6"/>
    <w:rsid w:val="00B41DD5"/>
    <w:rsid w:val="00B747E7"/>
    <w:rsid w:val="00B915AF"/>
    <w:rsid w:val="00B930E5"/>
    <w:rsid w:val="00BD700B"/>
    <w:rsid w:val="00BE358D"/>
    <w:rsid w:val="00C33477"/>
    <w:rsid w:val="00C53FF7"/>
    <w:rsid w:val="00C61B77"/>
    <w:rsid w:val="00C94E63"/>
    <w:rsid w:val="00C97BDC"/>
    <w:rsid w:val="00CA4AFE"/>
    <w:rsid w:val="00CA698D"/>
    <w:rsid w:val="00CD48D9"/>
    <w:rsid w:val="00CF159C"/>
    <w:rsid w:val="00CF67B3"/>
    <w:rsid w:val="00D22359"/>
    <w:rsid w:val="00D22F2C"/>
    <w:rsid w:val="00D42462"/>
    <w:rsid w:val="00D97074"/>
    <w:rsid w:val="00DA4C4D"/>
    <w:rsid w:val="00DA67AF"/>
    <w:rsid w:val="00DF374D"/>
    <w:rsid w:val="00E06173"/>
    <w:rsid w:val="00E66DEE"/>
    <w:rsid w:val="00F35F92"/>
    <w:rsid w:val="00F46830"/>
    <w:rsid w:val="00F7530B"/>
    <w:rsid w:val="00FA115E"/>
    <w:rsid w:val="00FC2F2C"/>
    <w:rsid w:val="00FD0B02"/>
    <w:rsid w:val="00FD6211"/>
    <w:rsid w:val="00FE5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198658"/>
  <w15:chartTrackingRefBased/>
  <w15:docId w15:val="{A744E7E1-CEB4-42A1-BFD8-D1952939D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EastAsia" w:eastAsiaTheme="minorEastAsia" w:hAnsiTheme="minorHAnsi" w:cstheme="minorBidi"/>
        <w:kern w:val="2"/>
        <w:sz w:val="22"/>
        <w:szCs w:val="24"/>
        <w:lang w:val="en-US" w:eastAsia="ko-KR" w:bidi="ar-SA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387F68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387F6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387F68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387F68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387F68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387F68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387F68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387F68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387F68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387F68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Char">
    <w:name w:val="제목 2 Char"/>
    <w:basedOn w:val="a0"/>
    <w:link w:val="2"/>
    <w:uiPriority w:val="9"/>
    <w:semiHidden/>
    <w:rsid w:val="00387F68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Char">
    <w:name w:val="제목 3 Char"/>
    <w:basedOn w:val="a0"/>
    <w:link w:val="3"/>
    <w:uiPriority w:val="9"/>
    <w:semiHidden/>
    <w:rsid w:val="00387F68"/>
    <w:rPr>
      <w:rFonts w:asciiTheme="majorHAnsi" w:eastAsiaTheme="majorEastAsia" w:hAnsiTheme="majorHAnsi" w:cstheme="majorBidi"/>
      <w:color w:val="000000" w:themeColor="text1"/>
      <w:sz w:val="24"/>
    </w:rPr>
  </w:style>
  <w:style w:type="character" w:customStyle="1" w:styleId="4Char">
    <w:name w:val="제목 4 Char"/>
    <w:basedOn w:val="a0"/>
    <w:link w:val="4"/>
    <w:uiPriority w:val="9"/>
    <w:semiHidden/>
    <w:rsid w:val="00387F68"/>
    <w:rPr>
      <w:rFonts w:asciiTheme="majorHAnsi" w:eastAsiaTheme="majorEastAsia" w:hAnsiTheme="majorHAnsi" w:cstheme="majorBidi"/>
      <w:color w:val="000000" w:themeColor="text1"/>
    </w:rPr>
  </w:style>
  <w:style w:type="character" w:customStyle="1" w:styleId="5Char">
    <w:name w:val="제목 5 Char"/>
    <w:basedOn w:val="a0"/>
    <w:link w:val="5"/>
    <w:uiPriority w:val="9"/>
    <w:semiHidden/>
    <w:rsid w:val="00387F68"/>
    <w:rPr>
      <w:rFonts w:asciiTheme="majorHAnsi" w:eastAsiaTheme="majorEastAsia" w:hAnsiTheme="majorHAnsi" w:cstheme="majorBidi"/>
      <w:color w:val="000000" w:themeColor="text1"/>
    </w:rPr>
  </w:style>
  <w:style w:type="character" w:customStyle="1" w:styleId="6Char">
    <w:name w:val="제목 6 Char"/>
    <w:basedOn w:val="a0"/>
    <w:link w:val="6"/>
    <w:uiPriority w:val="9"/>
    <w:semiHidden/>
    <w:rsid w:val="00387F68"/>
    <w:rPr>
      <w:rFonts w:asciiTheme="majorHAnsi" w:eastAsiaTheme="majorEastAsia" w:hAnsiTheme="majorHAnsi" w:cstheme="majorBidi"/>
      <w:color w:val="000000" w:themeColor="text1"/>
    </w:rPr>
  </w:style>
  <w:style w:type="character" w:customStyle="1" w:styleId="7Char">
    <w:name w:val="제목 7 Char"/>
    <w:basedOn w:val="a0"/>
    <w:link w:val="7"/>
    <w:uiPriority w:val="9"/>
    <w:semiHidden/>
    <w:rsid w:val="00387F68"/>
    <w:rPr>
      <w:rFonts w:asciiTheme="majorHAnsi" w:eastAsiaTheme="majorEastAsia" w:hAnsiTheme="majorHAnsi" w:cstheme="majorBidi"/>
      <w:color w:val="000000" w:themeColor="text1"/>
    </w:rPr>
  </w:style>
  <w:style w:type="character" w:customStyle="1" w:styleId="8Char">
    <w:name w:val="제목 8 Char"/>
    <w:basedOn w:val="a0"/>
    <w:link w:val="8"/>
    <w:uiPriority w:val="9"/>
    <w:semiHidden/>
    <w:rsid w:val="00387F68"/>
    <w:rPr>
      <w:rFonts w:asciiTheme="majorHAnsi" w:eastAsiaTheme="majorEastAsia" w:hAnsiTheme="majorHAnsi" w:cstheme="majorBidi"/>
      <w:color w:val="000000" w:themeColor="text1"/>
    </w:rPr>
  </w:style>
  <w:style w:type="character" w:customStyle="1" w:styleId="9Char">
    <w:name w:val="제목 9 Char"/>
    <w:basedOn w:val="a0"/>
    <w:link w:val="9"/>
    <w:uiPriority w:val="9"/>
    <w:semiHidden/>
    <w:rsid w:val="00387F68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Char"/>
    <w:uiPriority w:val="10"/>
    <w:qFormat/>
    <w:rsid w:val="00387F68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0"/>
    <w:link w:val="a3"/>
    <w:uiPriority w:val="10"/>
    <w:rsid w:val="00387F6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387F68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부제 Char"/>
    <w:basedOn w:val="a0"/>
    <w:link w:val="a4"/>
    <w:uiPriority w:val="11"/>
    <w:rsid w:val="00387F68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qFormat/>
    <w:rsid w:val="00387F6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har1">
    <w:name w:val="인용 Char"/>
    <w:basedOn w:val="a0"/>
    <w:link w:val="a5"/>
    <w:uiPriority w:val="29"/>
    <w:rsid w:val="00387F68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qFormat/>
    <w:rsid w:val="00387F68"/>
    <w:pPr>
      <w:ind w:left="720"/>
      <w:contextualSpacing/>
    </w:pPr>
  </w:style>
  <w:style w:type="character" w:styleId="a7">
    <w:name w:val="Intense Emphasis"/>
    <w:basedOn w:val="a0"/>
    <w:uiPriority w:val="21"/>
    <w:qFormat/>
    <w:rsid w:val="00387F68"/>
    <w:rPr>
      <w:i/>
      <w:iCs/>
      <w:color w:val="0F4761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387F6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har2">
    <w:name w:val="강한 인용 Char"/>
    <w:basedOn w:val="a0"/>
    <w:link w:val="a8"/>
    <w:uiPriority w:val="30"/>
    <w:rsid w:val="00387F68"/>
    <w:rPr>
      <w:i/>
      <w:iCs/>
      <w:color w:val="0F4761" w:themeColor="accent1" w:themeShade="BF"/>
    </w:rPr>
  </w:style>
  <w:style w:type="character" w:styleId="a9">
    <w:name w:val="Intense Reference"/>
    <w:basedOn w:val="a0"/>
    <w:uiPriority w:val="32"/>
    <w:qFormat/>
    <w:rsid w:val="00387F68"/>
    <w:rPr>
      <w:b/>
      <w:bCs/>
      <w:smallCaps/>
      <w:color w:val="0F4761" w:themeColor="accent1" w:themeShade="BF"/>
      <w:spacing w:val="5"/>
    </w:rPr>
  </w:style>
  <w:style w:type="character" w:styleId="aa">
    <w:name w:val="Hyperlink"/>
    <w:basedOn w:val="a0"/>
    <w:uiPriority w:val="99"/>
    <w:semiHidden/>
    <w:unhideWhenUsed/>
    <w:rsid w:val="00FA115E"/>
    <w:rPr>
      <w:color w:val="467886"/>
      <w:u w:val="single"/>
    </w:rPr>
  </w:style>
  <w:style w:type="character" w:styleId="ab">
    <w:name w:val="FollowedHyperlink"/>
    <w:basedOn w:val="a0"/>
    <w:uiPriority w:val="99"/>
    <w:semiHidden/>
    <w:unhideWhenUsed/>
    <w:rsid w:val="00FA115E"/>
    <w:rPr>
      <w:color w:val="96607D"/>
      <w:u w:val="single"/>
    </w:rPr>
  </w:style>
  <w:style w:type="paragraph" w:customStyle="1" w:styleId="msonormal0">
    <w:name w:val="msonormal"/>
    <w:basedOn w:val="a"/>
    <w:rsid w:val="00FA115E"/>
    <w:pPr>
      <w:widowControl/>
      <w:wordWrap/>
      <w:autoSpaceDE/>
      <w:autoSpaceDN/>
      <w:spacing w:before="100" w:beforeAutospacing="1" w:after="100" w:afterAutospacing="1"/>
    </w:pPr>
    <w:rPr>
      <w:rFonts w:ascii="굴림" w:eastAsia="굴림" w:hAnsi="굴림" w:cs="굴림"/>
      <w:kern w:val="0"/>
      <w:sz w:val="24"/>
      <w14:ligatures w14:val="none"/>
    </w:rPr>
  </w:style>
  <w:style w:type="paragraph" w:customStyle="1" w:styleId="font5">
    <w:name w:val="font5"/>
    <w:basedOn w:val="a"/>
    <w:rsid w:val="00FA115E"/>
    <w:pPr>
      <w:widowControl/>
      <w:wordWrap/>
      <w:autoSpaceDE/>
      <w:autoSpaceDN/>
      <w:spacing w:before="100" w:beforeAutospacing="1" w:after="100" w:afterAutospacing="1"/>
    </w:pPr>
    <w:rPr>
      <w:rFonts w:ascii="맑은 고딕" w:eastAsia="맑은 고딕" w:hAnsi="맑은 고딕" w:cs="굴림"/>
      <w:kern w:val="0"/>
      <w:sz w:val="16"/>
      <w:szCs w:val="16"/>
      <w14:ligatures w14:val="none"/>
    </w:rPr>
  </w:style>
  <w:style w:type="paragraph" w:customStyle="1" w:styleId="font6">
    <w:name w:val="font6"/>
    <w:basedOn w:val="a"/>
    <w:rsid w:val="00FA115E"/>
    <w:pPr>
      <w:widowControl/>
      <w:wordWrap/>
      <w:autoSpaceDE/>
      <w:autoSpaceDN/>
      <w:spacing w:before="100" w:beforeAutospacing="1" w:after="100" w:afterAutospacing="1"/>
    </w:pPr>
    <w:rPr>
      <w:rFonts w:ascii="Arial" w:eastAsia="굴림" w:hAnsi="Arial" w:cs="Arial"/>
      <w:color w:val="000000"/>
      <w:kern w:val="0"/>
      <w:sz w:val="18"/>
      <w:szCs w:val="18"/>
      <w14:ligatures w14:val="none"/>
    </w:rPr>
  </w:style>
  <w:style w:type="paragraph" w:customStyle="1" w:styleId="font7">
    <w:name w:val="font7"/>
    <w:basedOn w:val="a"/>
    <w:rsid w:val="00FA115E"/>
    <w:pPr>
      <w:widowControl/>
      <w:wordWrap/>
      <w:autoSpaceDE/>
      <w:autoSpaceDN/>
      <w:spacing w:before="100" w:beforeAutospacing="1" w:after="100" w:afterAutospacing="1"/>
    </w:pPr>
    <w:rPr>
      <w:rFonts w:ascii="Arial" w:eastAsia="굴림" w:hAnsi="Arial" w:cs="Arial"/>
      <w:i/>
      <w:iCs/>
      <w:color w:val="000000"/>
      <w:kern w:val="0"/>
      <w:sz w:val="18"/>
      <w:szCs w:val="18"/>
      <w14:ligatures w14:val="none"/>
    </w:rPr>
  </w:style>
  <w:style w:type="paragraph" w:customStyle="1" w:styleId="font8">
    <w:name w:val="font8"/>
    <w:basedOn w:val="a"/>
    <w:rsid w:val="00FA115E"/>
    <w:pPr>
      <w:widowControl/>
      <w:wordWrap/>
      <w:autoSpaceDE/>
      <w:autoSpaceDN/>
      <w:spacing w:before="100" w:beforeAutospacing="1" w:after="100" w:afterAutospacing="1"/>
    </w:pPr>
    <w:rPr>
      <w:rFonts w:ascii="맑은 고딕" w:eastAsia="맑은 고딕" w:hAnsi="맑은 고딕" w:cs="굴림"/>
      <w:color w:val="000000"/>
      <w:kern w:val="0"/>
      <w:sz w:val="18"/>
      <w:szCs w:val="18"/>
      <w14:ligatures w14:val="none"/>
    </w:rPr>
  </w:style>
  <w:style w:type="paragraph" w:customStyle="1" w:styleId="xl65">
    <w:name w:val="xl65"/>
    <w:basedOn w:val="a"/>
    <w:rsid w:val="00FA115E"/>
    <w:pPr>
      <w:widowControl/>
      <w:shd w:val="clear" w:color="000000" w:fill="FFFFFF"/>
      <w:wordWrap/>
      <w:autoSpaceDE/>
      <w:autoSpaceDN/>
      <w:spacing w:before="100" w:beforeAutospacing="1" w:after="100" w:afterAutospacing="1"/>
    </w:pPr>
    <w:rPr>
      <w:rFonts w:ascii="Arial" w:eastAsia="굴림" w:hAnsi="Arial" w:cs="Arial"/>
      <w:kern w:val="0"/>
      <w:sz w:val="18"/>
      <w:szCs w:val="18"/>
      <w14:ligatures w14:val="none"/>
    </w:rPr>
  </w:style>
  <w:style w:type="paragraph" w:customStyle="1" w:styleId="xl66">
    <w:name w:val="xl66"/>
    <w:basedOn w:val="a"/>
    <w:rsid w:val="00FA115E"/>
    <w:pPr>
      <w:widowControl/>
      <w:shd w:val="clear" w:color="000000" w:fill="FFFFFF"/>
      <w:wordWrap/>
      <w:autoSpaceDE/>
      <w:autoSpaceDN/>
      <w:spacing w:before="100" w:beforeAutospacing="1" w:after="100" w:afterAutospacing="1"/>
    </w:pPr>
    <w:rPr>
      <w:rFonts w:ascii="Arial" w:eastAsia="굴림" w:hAnsi="Arial" w:cs="Arial"/>
      <w:kern w:val="0"/>
      <w:sz w:val="18"/>
      <w:szCs w:val="18"/>
      <w14:ligatures w14:val="none"/>
    </w:rPr>
  </w:style>
  <w:style w:type="paragraph" w:customStyle="1" w:styleId="xl67">
    <w:name w:val="xl67"/>
    <w:basedOn w:val="a"/>
    <w:rsid w:val="00FA115E"/>
    <w:pPr>
      <w:widowControl/>
      <w:shd w:val="clear" w:color="000000" w:fill="FFFFFF"/>
      <w:wordWrap/>
      <w:autoSpaceDE/>
      <w:autoSpaceDN/>
      <w:spacing w:before="100" w:beforeAutospacing="1" w:after="100" w:afterAutospacing="1"/>
      <w:jc w:val="right"/>
    </w:pPr>
    <w:rPr>
      <w:rFonts w:ascii="Arial" w:eastAsia="굴림" w:hAnsi="Arial" w:cs="Arial"/>
      <w:kern w:val="0"/>
      <w:sz w:val="18"/>
      <w:szCs w:val="18"/>
      <w14:ligatures w14:val="none"/>
    </w:rPr>
  </w:style>
  <w:style w:type="paragraph" w:customStyle="1" w:styleId="xl68">
    <w:name w:val="xl68"/>
    <w:basedOn w:val="a"/>
    <w:rsid w:val="00FA115E"/>
    <w:pPr>
      <w:widowControl/>
      <w:shd w:val="clear" w:color="000000" w:fill="FFFFFF"/>
      <w:wordWrap/>
      <w:autoSpaceDE/>
      <w:autoSpaceDN/>
      <w:spacing w:before="100" w:beforeAutospacing="1" w:after="100" w:afterAutospacing="1"/>
      <w:jc w:val="right"/>
    </w:pPr>
    <w:rPr>
      <w:rFonts w:ascii="Arial" w:eastAsia="굴림" w:hAnsi="Arial" w:cs="Arial"/>
      <w:kern w:val="0"/>
      <w:sz w:val="18"/>
      <w:szCs w:val="18"/>
      <w14:ligatures w14:val="none"/>
    </w:rPr>
  </w:style>
  <w:style w:type="paragraph" w:customStyle="1" w:styleId="xl69">
    <w:name w:val="xl69"/>
    <w:basedOn w:val="a"/>
    <w:rsid w:val="00FA115E"/>
    <w:pPr>
      <w:widowControl/>
      <w:shd w:val="clear" w:color="000000" w:fill="FFFFFF"/>
      <w:wordWrap/>
      <w:autoSpaceDE/>
      <w:autoSpaceDN/>
      <w:spacing w:before="100" w:beforeAutospacing="1" w:after="100" w:afterAutospacing="1"/>
    </w:pPr>
    <w:rPr>
      <w:rFonts w:ascii="Arial" w:eastAsia="굴림" w:hAnsi="Arial" w:cs="Arial"/>
      <w:kern w:val="0"/>
      <w:sz w:val="18"/>
      <w:szCs w:val="18"/>
      <w14:ligatures w14:val="none"/>
    </w:rPr>
  </w:style>
  <w:style w:type="paragraph" w:customStyle="1" w:styleId="xl70">
    <w:name w:val="xl70"/>
    <w:basedOn w:val="a"/>
    <w:rsid w:val="00FA115E"/>
    <w:pPr>
      <w:widowControl/>
      <w:shd w:val="clear" w:color="000000" w:fill="FFFFFF"/>
      <w:wordWrap/>
      <w:autoSpaceDE/>
      <w:autoSpaceDN/>
      <w:spacing w:before="100" w:beforeAutospacing="1" w:after="100" w:afterAutospacing="1"/>
    </w:pPr>
    <w:rPr>
      <w:rFonts w:ascii="Arial" w:eastAsia="굴림" w:hAnsi="Arial" w:cs="Arial"/>
      <w:kern w:val="0"/>
      <w:sz w:val="18"/>
      <w:szCs w:val="18"/>
      <w14:ligatures w14:val="none"/>
    </w:rPr>
  </w:style>
  <w:style w:type="paragraph" w:customStyle="1" w:styleId="xl71">
    <w:name w:val="xl71"/>
    <w:basedOn w:val="a"/>
    <w:rsid w:val="00FA115E"/>
    <w:pPr>
      <w:widowControl/>
      <w:pBdr>
        <w:top w:val="single" w:sz="4" w:space="0" w:color="auto"/>
      </w:pBdr>
      <w:shd w:val="clear" w:color="000000" w:fill="FFFFFF"/>
      <w:wordWrap/>
      <w:autoSpaceDE/>
      <w:autoSpaceDN/>
      <w:spacing w:before="100" w:beforeAutospacing="1" w:after="100" w:afterAutospacing="1"/>
    </w:pPr>
    <w:rPr>
      <w:rFonts w:ascii="Arial" w:eastAsia="굴림" w:hAnsi="Arial" w:cs="Arial"/>
      <w:kern w:val="0"/>
      <w:sz w:val="18"/>
      <w:szCs w:val="18"/>
      <w14:ligatures w14:val="none"/>
    </w:rPr>
  </w:style>
  <w:style w:type="paragraph" w:customStyle="1" w:styleId="xl72">
    <w:name w:val="xl72"/>
    <w:basedOn w:val="a"/>
    <w:rsid w:val="00FA115E"/>
    <w:pPr>
      <w:widowControl/>
      <w:pBdr>
        <w:top w:val="single" w:sz="4" w:space="0" w:color="auto"/>
      </w:pBdr>
      <w:shd w:val="clear" w:color="000000" w:fill="FFFFFF"/>
      <w:wordWrap/>
      <w:autoSpaceDE/>
      <w:autoSpaceDN/>
      <w:spacing w:before="100" w:beforeAutospacing="1" w:after="100" w:afterAutospacing="1"/>
      <w:jc w:val="center"/>
    </w:pPr>
    <w:rPr>
      <w:rFonts w:ascii="Arial" w:eastAsia="굴림" w:hAnsi="Arial" w:cs="Arial"/>
      <w:kern w:val="0"/>
      <w:sz w:val="18"/>
      <w:szCs w:val="18"/>
      <w14:ligatures w14:val="none"/>
    </w:rPr>
  </w:style>
  <w:style w:type="paragraph" w:customStyle="1" w:styleId="xl73">
    <w:name w:val="xl73"/>
    <w:basedOn w:val="a"/>
    <w:rsid w:val="00FA115E"/>
    <w:pPr>
      <w:widowControl/>
      <w:pBdr>
        <w:top w:val="single" w:sz="4" w:space="0" w:color="auto"/>
      </w:pBdr>
      <w:shd w:val="clear" w:color="000000" w:fill="FFFFFF"/>
      <w:wordWrap/>
      <w:autoSpaceDE/>
      <w:autoSpaceDN/>
      <w:spacing w:before="100" w:beforeAutospacing="1" w:after="100" w:afterAutospacing="1"/>
      <w:jc w:val="center"/>
    </w:pPr>
    <w:rPr>
      <w:rFonts w:ascii="Arial" w:eastAsia="굴림" w:hAnsi="Arial" w:cs="Arial"/>
      <w:kern w:val="0"/>
      <w:sz w:val="18"/>
      <w:szCs w:val="18"/>
      <w14:ligatures w14:val="none"/>
    </w:rPr>
  </w:style>
  <w:style w:type="paragraph" w:customStyle="1" w:styleId="xl74">
    <w:name w:val="xl74"/>
    <w:basedOn w:val="a"/>
    <w:rsid w:val="00FA115E"/>
    <w:pPr>
      <w:widowControl/>
      <w:pBdr>
        <w:top w:val="single" w:sz="4" w:space="0" w:color="auto"/>
      </w:pBdr>
      <w:shd w:val="clear" w:color="000000" w:fill="FFFFFF"/>
      <w:wordWrap/>
      <w:autoSpaceDE/>
      <w:autoSpaceDN/>
      <w:spacing w:before="100" w:beforeAutospacing="1" w:after="100" w:afterAutospacing="1"/>
      <w:jc w:val="right"/>
    </w:pPr>
    <w:rPr>
      <w:rFonts w:ascii="Arial" w:eastAsia="굴림" w:hAnsi="Arial" w:cs="Arial"/>
      <w:kern w:val="0"/>
      <w:sz w:val="18"/>
      <w:szCs w:val="18"/>
      <w14:ligatures w14:val="none"/>
    </w:rPr>
  </w:style>
  <w:style w:type="paragraph" w:customStyle="1" w:styleId="xl75">
    <w:name w:val="xl75"/>
    <w:basedOn w:val="a"/>
    <w:rsid w:val="00FA115E"/>
    <w:pPr>
      <w:widowControl/>
      <w:pBdr>
        <w:bottom w:val="single" w:sz="4" w:space="0" w:color="auto"/>
      </w:pBdr>
      <w:shd w:val="clear" w:color="000000" w:fill="FFFFFF"/>
      <w:wordWrap/>
      <w:autoSpaceDE/>
      <w:autoSpaceDN/>
      <w:spacing w:before="100" w:beforeAutospacing="1" w:after="100" w:afterAutospacing="1"/>
    </w:pPr>
    <w:rPr>
      <w:rFonts w:ascii="Arial" w:eastAsia="굴림" w:hAnsi="Arial" w:cs="Arial"/>
      <w:kern w:val="0"/>
      <w:sz w:val="18"/>
      <w:szCs w:val="18"/>
      <w14:ligatures w14:val="none"/>
    </w:rPr>
  </w:style>
  <w:style w:type="paragraph" w:customStyle="1" w:styleId="xl76">
    <w:name w:val="xl76"/>
    <w:basedOn w:val="a"/>
    <w:rsid w:val="00FA115E"/>
    <w:pPr>
      <w:widowControl/>
      <w:pBdr>
        <w:top w:val="single" w:sz="4" w:space="0" w:color="auto"/>
        <w:bottom w:val="single" w:sz="4" w:space="0" w:color="auto"/>
      </w:pBdr>
      <w:shd w:val="clear" w:color="000000" w:fill="FFFFFF"/>
      <w:wordWrap/>
      <w:autoSpaceDE/>
      <w:autoSpaceDN/>
      <w:spacing w:before="100" w:beforeAutospacing="1" w:after="100" w:afterAutospacing="1"/>
      <w:jc w:val="center"/>
    </w:pPr>
    <w:rPr>
      <w:rFonts w:ascii="Arial" w:eastAsia="굴림" w:hAnsi="Arial" w:cs="Arial"/>
      <w:kern w:val="0"/>
      <w:sz w:val="18"/>
      <w:szCs w:val="18"/>
      <w14:ligatures w14:val="none"/>
    </w:rPr>
  </w:style>
  <w:style w:type="paragraph" w:customStyle="1" w:styleId="xl77">
    <w:name w:val="xl77"/>
    <w:basedOn w:val="a"/>
    <w:rsid w:val="00FA115E"/>
    <w:pPr>
      <w:widowControl/>
      <w:pBdr>
        <w:top w:val="single" w:sz="4" w:space="0" w:color="auto"/>
        <w:bottom w:val="single" w:sz="4" w:space="0" w:color="auto"/>
      </w:pBdr>
      <w:shd w:val="clear" w:color="000000" w:fill="FFFFFF"/>
      <w:wordWrap/>
      <w:autoSpaceDE/>
      <w:autoSpaceDN/>
      <w:spacing w:before="100" w:beforeAutospacing="1" w:after="100" w:afterAutospacing="1"/>
      <w:jc w:val="center"/>
    </w:pPr>
    <w:rPr>
      <w:rFonts w:ascii="Arial" w:eastAsia="굴림" w:hAnsi="Arial" w:cs="Arial"/>
      <w:kern w:val="0"/>
      <w:sz w:val="18"/>
      <w:szCs w:val="18"/>
      <w14:ligatures w14:val="none"/>
    </w:rPr>
  </w:style>
  <w:style w:type="paragraph" w:customStyle="1" w:styleId="xl78">
    <w:name w:val="xl78"/>
    <w:basedOn w:val="a"/>
    <w:rsid w:val="00FA115E"/>
    <w:pPr>
      <w:widowControl/>
      <w:pBdr>
        <w:bottom w:val="single" w:sz="4" w:space="0" w:color="auto"/>
      </w:pBdr>
      <w:shd w:val="clear" w:color="000000" w:fill="FFFFFF"/>
      <w:wordWrap/>
      <w:autoSpaceDE/>
      <w:autoSpaceDN/>
      <w:spacing w:before="100" w:beforeAutospacing="1" w:after="100" w:afterAutospacing="1"/>
      <w:jc w:val="right"/>
    </w:pPr>
    <w:rPr>
      <w:rFonts w:ascii="Arial" w:eastAsia="굴림" w:hAnsi="Arial" w:cs="Arial"/>
      <w:kern w:val="0"/>
      <w:sz w:val="18"/>
      <w:szCs w:val="18"/>
      <w14:ligatures w14:val="none"/>
    </w:rPr>
  </w:style>
  <w:style w:type="paragraph" w:customStyle="1" w:styleId="xl79">
    <w:name w:val="xl79"/>
    <w:basedOn w:val="a"/>
    <w:rsid w:val="00FA115E"/>
    <w:pPr>
      <w:widowControl/>
      <w:shd w:val="clear" w:color="000000" w:fill="FFFFFF"/>
      <w:wordWrap/>
      <w:autoSpaceDE/>
      <w:autoSpaceDN/>
      <w:spacing w:before="100" w:beforeAutospacing="1" w:after="100" w:afterAutospacing="1"/>
      <w:jc w:val="right"/>
    </w:pPr>
    <w:rPr>
      <w:rFonts w:ascii="Arial" w:eastAsia="굴림" w:hAnsi="Arial" w:cs="Arial"/>
      <w:kern w:val="0"/>
      <w:sz w:val="18"/>
      <w:szCs w:val="18"/>
      <w14:ligatures w14:val="none"/>
    </w:rPr>
  </w:style>
  <w:style w:type="paragraph" w:customStyle="1" w:styleId="xl80">
    <w:name w:val="xl80"/>
    <w:basedOn w:val="a"/>
    <w:rsid w:val="00FA115E"/>
    <w:pPr>
      <w:widowControl/>
      <w:shd w:val="clear" w:color="000000" w:fill="FFFFFF"/>
      <w:wordWrap/>
      <w:autoSpaceDE/>
      <w:autoSpaceDN/>
      <w:spacing w:before="100" w:beforeAutospacing="1" w:after="100" w:afterAutospacing="1"/>
      <w:jc w:val="center"/>
    </w:pPr>
    <w:rPr>
      <w:rFonts w:ascii="Arial" w:eastAsia="굴림" w:hAnsi="Arial" w:cs="Arial"/>
      <w:kern w:val="0"/>
      <w:sz w:val="18"/>
      <w:szCs w:val="18"/>
      <w14:ligatures w14:val="none"/>
    </w:rPr>
  </w:style>
  <w:style w:type="paragraph" w:customStyle="1" w:styleId="xl81">
    <w:name w:val="xl81"/>
    <w:basedOn w:val="a"/>
    <w:rsid w:val="00FA115E"/>
    <w:pPr>
      <w:widowControl/>
      <w:shd w:val="clear" w:color="000000" w:fill="FFFFFF"/>
      <w:wordWrap/>
      <w:autoSpaceDE/>
      <w:autoSpaceDN/>
      <w:spacing w:before="100" w:beforeAutospacing="1" w:after="100" w:afterAutospacing="1"/>
      <w:jc w:val="right"/>
    </w:pPr>
    <w:rPr>
      <w:rFonts w:ascii="Arial" w:eastAsia="굴림" w:hAnsi="Arial" w:cs="Arial"/>
      <w:kern w:val="0"/>
      <w:sz w:val="18"/>
      <w:szCs w:val="18"/>
      <w14:ligatures w14:val="none"/>
    </w:rPr>
  </w:style>
  <w:style w:type="paragraph" w:customStyle="1" w:styleId="xl82">
    <w:name w:val="xl82"/>
    <w:basedOn w:val="a"/>
    <w:rsid w:val="00FA115E"/>
    <w:pPr>
      <w:widowControl/>
      <w:shd w:val="clear" w:color="000000" w:fill="FFFFFF"/>
      <w:wordWrap/>
      <w:autoSpaceDE/>
      <w:autoSpaceDN/>
      <w:spacing w:before="100" w:beforeAutospacing="1" w:after="100" w:afterAutospacing="1"/>
    </w:pPr>
    <w:rPr>
      <w:rFonts w:ascii="Arial" w:eastAsia="굴림" w:hAnsi="Arial" w:cs="Arial"/>
      <w:kern w:val="0"/>
      <w:sz w:val="18"/>
      <w:szCs w:val="18"/>
      <w14:ligatures w14:val="none"/>
    </w:rPr>
  </w:style>
  <w:style w:type="paragraph" w:customStyle="1" w:styleId="xl83">
    <w:name w:val="xl83"/>
    <w:basedOn w:val="a"/>
    <w:rsid w:val="00FA115E"/>
    <w:pPr>
      <w:widowControl/>
      <w:shd w:val="clear" w:color="000000" w:fill="FFFFFF"/>
      <w:wordWrap/>
      <w:autoSpaceDE/>
      <w:autoSpaceDN/>
      <w:spacing w:before="100" w:beforeAutospacing="1" w:after="100" w:afterAutospacing="1"/>
      <w:jc w:val="right"/>
    </w:pPr>
    <w:rPr>
      <w:rFonts w:ascii="Arial" w:eastAsia="굴림" w:hAnsi="Arial" w:cs="Arial"/>
      <w:kern w:val="0"/>
      <w:sz w:val="18"/>
      <w:szCs w:val="18"/>
      <w14:ligatures w14:val="none"/>
    </w:rPr>
  </w:style>
  <w:style w:type="paragraph" w:customStyle="1" w:styleId="xl84">
    <w:name w:val="xl84"/>
    <w:basedOn w:val="a"/>
    <w:rsid w:val="00FA115E"/>
    <w:pPr>
      <w:widowControl/>
      <w:wordWrap/>
      <w:autoSpaceDE/>
      <w:autoSpaceDN/>
      <w:spacing w:before="100" w:beforeAutospacing="1" w:after="100" w:afterAutospacing="1"/>
      <w:jc w:val="right"/>
    </w:pPr>
    <w:rPr>
      <w:rFonts w:ascii="Arial" w:eastAsia="굴림" w:hAnsi="Arial" w:cs="Arial"/>
      <w:kern w:val="0"/>
      <w:sz w:val="18"/>
      <w:szCs w:val="18"/>
      <w14:ligatures w14:val="none"/>
    </w:rPr>
  </w:style>
  <w:style w:type="paragraph" w:customStyle="1" w:styleId="xl85">
    <w:name w:val="xl85"/>
    <w:basedOn w:val="a"/>
    <w:rsid w:val="00FA115E"/>
    <w:pPr>
      <w:widowControl/>
      <w:shd w:val="clear" w:color="000000" w:fill="FFFFFF"/>
      <w:wordWrap/>
      <w:autoSpaceDE/>
      <w:autoSpaceDN/>
      <w:spacing w:before="100" w:beforeAutospacing="1" w:after="100" w:afterAutospacing="1"/>
    </w:pPr>
    <w:rPr>
      <w:rFonts w:ascii="Arial" w:eastAsia="굴림" w:hAnsi="Arial" w:cs="Arial"/>
      <w:kern w:val="0"/>
      <w:sz w:val="18"/>
      <w:szCs w:val="18"/>
      <w14:ligatures w14:val="none"/>
    </w:rPr>
  </w:style>
  <w:style w:type="paragraph" w:customStyle="1" w:styleId="xl86">
    <w:name w:val="xl86"/>
    <w:basedOn w:val="a"/>
    <w:rsid w:val="00FA115E"/>
    <w:pPr>
      <w:widowControl/>
      <w:wordWrap/>
      <w:autoSpaceDE/>
      <w:autoSpaceDN/>
      <w:spacing w:before="100" w:beforeAutospacing="1" w:after="100" w:afterAutospacing="1"/>
    </w:pPr>
    <w:rPr>
      <w:rFonts w:ascii="Arial" w:eastAsia="굴림" w:hAnsi="Arial" w:cs="Arial"/>
      <w:kern w:val="0"/>
      <w:sz w:val="18"/>
      <w:szCs w:val="18"/>
      <w14:ligatures w14:val="none"/>
    </w:rPr>
  </w:style>
  <w:style w:type="paragraph" w:customStyle="1" w:styleId="xl87">
    <w:name w:val="xl87"/>
    <w:basedOn w:val="a"/>
    <w:rsid w:val="00FA115E"/>
    <w:pPr>
      <w:widowControl/>
      <w:wordWrap/>
      <w:autoSpaceDE/>
      <w:autoSpaceDN/>
      <w:spacing w:before="100" w:beforeAutospacing="1" w:after="100" w:afterAutospacing="1"/>
    </w:pPr>
    <w:rPr>
      <w:rFonts w:ascii="돋움" w:eastAsia="돋움" w:hAnsi="돋움" w:cs="굴림"/>
      <w:kern w:val="0"/>
      <w:sz w:val="18"/>
      <w:szCs w:val="18"/>
      <w14:ligatures w14:val="none"/>
    </w:rPr>
  </w:style>
  <w:style w:type="paragraph" w:styleId="ac">
    <w:name w:val="header"/>
    <w:basedOn w:val="a"/>
    <w:link w:val="Char3"/>
    <w:uiPriority w:val="99"/>
    <w:unhideWhenUsed/>
    <w:rsid w:val="00B368E6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basedOn w:val="a0"/>
    <w:link w:val="ac"/>
    <w:uiPriority w:val="99"/>
    <w:rsid w:val="00B368E6"/>
  </w:style>
  <w:style w:type="paragraph" w:styleId="ad">
    <w:name w:val="footer"/>
    <w:basedOn w:val="a"/>
    <w:link w:val="Char4"/>
    <w:uiPriority w:val="99"/>
    <w:unhideWhenUsed/>
    <w:rsid w:val="00B368E6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basedOn w:val="a0"/>
    <w:link w:val="ad"/>
    <w:uiPriority w:val="99"/>
    <w:rsid w:val="00B368E6"/>
  </w:style>
  <w:style w:type="paragraph" w:styleId="ae">
    <w:name w:val="No Spacing"/>
    <w:uiPriority w:val="1"/>
    <w:qFormat/>
    <w:rsid w:val="0039153A"/>
    <w:pPr>
      <w:widowControl w:val="0"/>
      <w:wordWrap w:val="0"/>
      <w:autoSpaceDE w:val="0"/>
      <w:autoSpaceDN w:val="0"/>
      <w:spacing w:after="0"/>
    </w:pPr>
  </w:style>
  <w:style w:type="character" w:styleId="af">
    <w:name w:val="annotation reference"/>
    <w:basedOn w:val="a0"/>
    <w:uiPriority w:val="99"/>
    <w:semiHidden/>
    <w:unhideWhenUsed/>
    <w:rsid w:val="004D3402"/>
    <w:rPr>
      <w:sz w:val="16"/>
      <w:szCs w:val="16"/>
    </w:rPr>
  </w:style>
  <w:style w:type="paragraph" w:styleId="af0">
    <w:name w:val="annotation text"/>
    <w:basedOn w:val="a"/>
    <w:link w:val="Char5"/>
    <w:uiPriority w:val="99"/>
    <w:unhideWhenUsed/>
    <w:rsid w:val="004D3402"/>
    <w:rPr>
      <w:sz w:val="20"/>
      <w:szCs w:val="20"/>
    </w:rPr>
  </w:style>
  <w:style w:type="character" w:customStyle="1" w:styleId="Char5">
    <w:name w:val="메모 텍스트 Char"/>
    <w:basedOn w:val="a0"/>
    <w:link w:val="af0"/>
    <w:uiPriority w:val="99"/>
    <w:rsid w:val="004D3402"/>
    <w:rPr>
      <w:sz w:val="20"/>
      <w:szCs w:val="20"/>
    </w:rPr>
  </w:style>
  <w:style w:type="paragraph" w:styleId="af1">
    <w:name w:val="annotation subject"/>
    <w:basedOn w:val="af0"/>
    <w:next w:val="af0"/>
    <w:link w:val="Char6"/>
    <w:uiPriority w:val="99"/>
    <w:semiHidden/>
    <w:unhideWhenUsed/>
    <w:rsid w:val="004D3402"/>
    <w:rPr>
      <w:b/>
      <w:bCs/>
    </w:rPr>
  </w:style>
  <w:style w:type="character" w:customStyle="1" w:styleId="Char6">
    <w:name w:val="메모 주제 Char"/>
    <w:basedOn w:val="Char5"/>
    <w:link w:val="af1"/>
    <w:uiPriority w:val="99"/>
    <w:semiHidden/>
    <w:rsid w:val="004D3402"/>
    <w:rPr>
      <w:b/>
      <w:bCs/>
      <w:sz w:val="20"/>
      <w:szCs w:val="20"/>
    </w:rPr>
  </w:style>
  <w:style w:type="paragraph" w:styleId="af2">
    <w:name w:val="Balloon Text"/>
    <w:basedOn w:val="a"/>
    <w:link w:val="Char7"/>
    <w:uiPriority w:val="99"/>
    <w:semiHidden/>
    <w:unhideWhenUsed/>
    <w:rsid w:val="00D2235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7">
    <w:name w:val="풍선 도움말 텍스트 Char"/>
    <w:basedOn w:val="a0"/>
    <w:link w:val="af2"/>
    <w:uiPriority w:val="99"/>
    <w:semiHidden/>
    <w:rsid w:val="00D22359"/>
    <w:rPr>
      <w:rFonts w:ascii="Segoe UI" w:hAnsi="Segoe UI" w:cs="Segoe UI"/>
      <w:sz w:val="18"/>
      <w:szCs w:val="18"/>
    </w:rPr>
  </w:style>
  <w:style w:type="paragraph" w:styleId="af3">
    <w:name w:val="Revision"/>
    <w:hidden/>
    <w:uiPriority w:val="99"/>
    <w:semiHidden/>
    <w:rsid w:val="00B915AF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598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지온 강</dc:creator>
  <cp:lastModifiedBy>Eurah</cp:lastModifiedBy>
  <cp:revision>2</cp:revision>
  <cp:lastPrinted>2025-11-24T12:05:00Z</cp:lastPrinted>
  <dcterms:created xsi:type="dcterms:W3CDTF">2025-12-13T07:02:00Z</dcterms:created>
  <dcterms:modified xsi:type="dcterms:W3CDTF">2025-12-13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ff6bca-3ff7-4edc-95bc-127a4730505f</vt:lpwstr>
  </property>
  <property fmtid="{D5CDD505-2E9C-101B-9397-08002B2CF9AE}" pid="3" name="ClassificationContentMarkingFooterShapeIds">
    <vt:lpwstr>4abdd7f1,42f2332,4e9702bc</vt:lpwstr>
  </property>
  <property fmtid="{D5CDD505-2E9C-101B-9397-08002B2CF9AE}" pid="4" name="ClassificationContentMarkingFooterFontProps">
    <vt:lpwstr>#0078d7,9,Rockwell</vt:lpwstr>
  </property>
  <property fmtid="{D5CDD505-2E9C-101B-9397-08002B2CF9AE}" pid="5" name="ClassificationContentMarkingFooterText">
    <vt:lpwstr>Information Classification: General</vt:lpwstr>
  </property>
  <property fmtid="{D5CDD505-2E9C-101B-9397-08002B2CF9AE}" pid="6" name="MSIP_Label_2bbab825-a111-45e4-86a1-18cee0005896_Enabled">
    <vt:lpwstr>true</vt:lpwstr>
  </property>
  <property fmtid="{D5CDD505-2E9C-101B-9397-08002B2CF9AE}" pid="7" name="MSIP_Label_2bbab825-a111-45e4-86a1-18cee0005896_SetDate">
    <vt:lpwstr>2025-11-24T22:26:42Z</vt:lpwstr>
  </property>
  <property fmtid="{D5CDD505-2E9C-101B-9397-08002B2CF9AE}" pid="8" name="MSIP_Label_2bbab825-a111-45e4-86a1-18cee0005896_Method">
    <vt:lpwstr>Standard</vt:lpwstr>
  </property>
  <property fmtid="{D5CDD505-2E9C-101B-9397-08002B2CF9AE}" pid="9" name="MSIP_Label_2bbab825-a111-45e4-86a1-18cee0005896_Name">
    <vt:lpwstr>2bbab825-a111-45e4-86a1-18cee0005896</vt:lpwstr>
  </property>
  <property fmtid="{D5CDD505-2E9C-101B-9397-08002B2CF9AE}" pid="10" name="MSIP_Label_2bbab825-a111-45e4-86a1-18cee0005896_SiteId">
    <vt:lpwstr>2567d566-604c-408a-8a60-55d0dc9d9d6b</vt:lpwstr>
  </property>
  <property fmtid="{D5CDD505-2E9C-101B-9397-08002B2CF9AE}" pid="11" name="MSIP_Label_2bbab825-a111-45e4-86a1-18cee0005896_ActionId">
    <vt:lpwstr>4a67f061-b26a-4e0a-9402-02afbf75142b</vt:lpwstr>
  </property>
  <property fmtid="{D5CDD505-2E9C-101B-9397-08002B2CF9AE}" pid="12" name="MSIP_Label_2bbab825-a111-45e4-86a1-18cee0005896_ContentBits">
    <vt:lpwstr>2</vt:lpwstr>
  </property>
  <property fmtid="{D5CDD505-2E9C-101B-9397-08002B2CF9AE}" pid="13" name="MSIP_Label_2bbab825-a111-45e4-86a1-18cee0005896_Tag">
    <vt:lpwstr>10, 3, 0, 1</vt:lpwstr>
  </property>
</Properties>
</file>